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2043D" w14:textId="77777777" w:rsidR="00C80DFB" w:rsidRPr="00C80DFB" w:rsidRDefault="00C80DFB" w:rsidP="00C80DFB">
      <w:pPr>
        <w:pStyle w:val="a3"/>
        <w:rPr>
          <w:sz w:val="18"/>
          <w:szCs w:val="18"/>
        </w:rPr>
      </w:pPr>
      <w:r>
        <w:rPr>
          <w:rFonts w:hint="eastAsia"/>
          <w:sz w:val="32"/>
          <w:szCs w:val="32"/>
        </w:rPr>
        <w:t>発表論文の表題</w:t>
      </w:r>
      <w:r w:rsidRPr="00C80DFB">
        <w:rPr>
          <w:rFonts w:ascii="Times New Roman"/>
          <w:sz w:val="32"/>
          <w:szCs w:val="32"/>
        </w:rPr>
        <w:t xml:space="preserve"> MS</w:t>
      </w:r>
      <w:r w:rsidRPr="00C80DFB">
        <w:rPr>
          <w:rFonts w:ascii="Times New Roman"/>
          <w:sz w:val="32"/>
          <w:szCs w:val="32"/>
        </w:rPr>
        <w:t>明朝</w:t>
      </w:r>
      <w:r w:rsidRPr="00C80DFB">
        <w:rPr>
          <w:rFonts w:ascii="Times New Roman"/>
          <w:sz w:val="32"/>
          <w:szCs w:val="32"/>
        </w:rPr>
        <w:t>16</w:t>
      </w:r>
      <w:r w:rsidR="002C12C5">
        <w:rPr>
          <w:rFonts w:ascii="Times New Roman" w:hint="eastAsia"/>
          <w:sz w:val="32"/>
          <w:szCs w:val="32"/>
        </w:rPr>
        <w:t xml:space="preserve"> </w:t>
      </w:r>
      <w:r w:rsidR="002C12C5">
        <w:rPr>
          <w:rFonts w:ascii="Times New Roman" w:hint="eastAsia"/>
          <w:sz w:val="32"/>
          <w:szCs w:val="32"/>
        </w:rPr>
        <w:t>ポイント</w:t>
      </w:r>
    </w:p>
    <w:p w14:paraId="2759784C" w14:textId="77777777" w:rsidR="0019791E" w:rsidRPr="00C80DFB" w:rsidRDefault="0019791E" w:rsidP="00882382">
      <w:pPr>
        <w:pStyle w:val="a4"/>
        <w:spacing w:line="180" w:lineRule="exact"/>
      </w:pPr>
    </w:p>
    <w:p w14:paraId="2E68B0E3" w14:textId="77777777" w:rsidR="00A53288" w:rsidRDefault="008C6990" w:rsidP="00D77692">
      <w:pPr>
        <w:pStyle w:val="a4"/>
      </w:pPr>
      <w:r>
        <w:rPr>
          <w:rFonts w:hint="eastAsia"/>
        </w:rPr>
        <w:t>中国　太郎</w:t>
      </w:r>
      <w:r w:rsidR="0019791E" w:rsidRPr="00C80DFB">
        <w:rPr>
          <w:rFonts w:hint="eastAsia"/>
          <w:vertAlign w:val="superscript"/>
        </w:rPr>
        <w:t>＊</w:t>
      </w:r>
      <w:r w:rsidR="00407037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次郎</w:t>
      </w:r>
      <w:r w:rsidR="0019791E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三郎</w:t>
      </w:r>
    </w:p>
    <w:p w14:paraId="0156AD90" w14:textId="77777777" w:rsidR="0019791E" w:rsidRPr="00C80DFB" w:rsidRDefault="0019791E" w:rsidP="00D77692">
      <w:pPr>
        <w:pStyle w:val="a4"/>
      </w:pPr>
      <w:r w:rsidRPr="00C80DFB">
        <w:rPr>
          <w:rFonts w:hint="eastAsia"/>
        </w:rPr>
        <w:t xml:space="preserve"> (</w:t>
      </w:r>
      <w:r w:rsidR="008C6990">
        <w:rPr>
          <w:rFonts w:hint="eastAsia"/>
        </w:rPr>
        <w:t>中国支部連合</w:t>
      </w:r>
      <w:r w:rsidR="002C12C5" w:rsidRPr="00685D42">
        <w:rPr>
          <w:rFonts w:ascii="Times New Roman" w:hAnsi="Times New Roman"/>
        </w:rPr>
        <w:t>MS</w:t>
      </w:r>
      <w:r w:rsidR="00AB6AE1" w:rsidRPr="00685D42">
        <w:rPr>
          <w:rFonts w:ascii="Times New Roman" w:hAnsi="Times New Roman"/>
        </w:rPr>
        <w:t>明朝</w:t>
      </w:r>
      <w:r w:rsidR="00685D42" w:rsidRPr="00685D42">
        <w:rPr>
          <w:rFonts w:ascii="Times New Roman" w:hAnsi="Times New Roman"/>
        </w:rPr>
        <w:t>12</w:t>
      </w:r>
      <w:r w:rsidR="002C12C5">
        <w:rPr>
          <w:rFonts w:hint="eastAsia"/>
        </w:rPr>
        <w:t>ポイント</w:t>
      </w:r>
      <w:r w:rsidRPr="00C80DFB">
        <w:rPr>
          <w:rFonts w:hint="eastAsia"/>
        </w:rPr>
        <w:t>大学)</w:t>
      </w:r>
    </w:p>
    <w:p w14:paraId="754D3085" w14:textId="77777777" w:rsidR="0019791E" w:rsidRDefault="0019791E" w:rsidP="00882382">
      <w:pPr>
        <w:pStyle w:val="a5"/>
        <w:spacing w:line="180" w:lineRule="exact"/>
      </w:pPr>
    </w:p>
    <w:p w14:paraId="2D4B5BE6" w14:textId="77777777" w:rsidR="0019791E" w:rsidRPr="00200800" w:rsidRDefault="008C6990" w:rsidP="00882382">
      <w:pPr>
        <w:spacing w:line="180" w:lineRule="auto"/>
        <w:jc w:val="center"/>
        <w:rPr>
          <w:sz w:val="28"/>
          <w:szCs w:val="28"/>
        </w:rPr>
      </w:pPr>
      <w:r w:rsidRPr="00200800">
        <w:rPr>
          <w:rFonts w:hint="eastAsia"/>
          <w:sz w:val="28"/>
          <w:szCs w:val="28"/>
        </w:rPr>
        <w:t xml:space="preserve">English Title </w:t>
      </w:r>
      <w:r w:rsidR="002C12C5" w:rsidRPr="00200800">
        <w:rPr>
          <w:rFonts w:hint="eastAsia"/>
          <w:sz w:val="28"/>
          <w:szCs w:val="28"/>
        </w:rPr>
        <w:t xml:space="preserve">in </w:t>
      </w:r>
      <w:r w:rsidR="00A53288" w:rsidRPr="00200800">
        <w:rPr>
          <w:rFonts w:hint="eastAsia"/>
          <w:sz w:val="28"/>
          <w:szCs w:val="28"/>
        </w:rPr>
        <w:t xml:space="preserve">Times </w:t>
      </w:r>
      <w:r w:rsidRPr="00200800">
        <w:rPr>
          <w:rFonts w:hint="eastAsia"/>
          <w:sz w:val="28"/>
          <w:szCs w:val="28"/>
        </w:rPr>
        <w:t>1</w:t>
      </w:r>
      <w:r w:rsidR="00200800">
        <w:rPr>
          <w:rFonts w:hint="eastAsia"/>
          <w:sz w:val="28"/>
          <w:szCs w:val="28"/>
        </w:rPr>
        <w:t>4</w:t>
      </w:r>
      <w:r w:rsidR="002C12C5" w:rsidRPr="00200800">
        <w:rPr>
          <w:rFonts w:hint="eastAsia"/>
          <w:sz w:val="28"/>
          <w:szCs w:val="28"/>
        </w:rPr>
        <w:t>-</w:t>
      </w:r>
      <w:r w:rsidRPr="00200800">
        <w:rPr>
          <w:rFonts w:hint="eastAsia"/>
          <w:sz w:val="28"/>
          <w:szCs w:val="28"/>
        </w:rPr>
        <w:t>p</w:t>
      </w:r>
      <w:r w:rsidR="001C0186" w:rsidRPr="00200800">
        <w:rPr>
          <w:rFonts w:hint="eastAsia"/>
          <w:sz w:val="28"/>
          <w:szCs w:val="28"/>
        </w:rPr>
        <w:t>oint</w:t>
      </w:r>
    </w:p>
    <w:p w14:paraId="3F11560E" w14:textId="77777777" w:rsidR="0019791E" w:rsidRPr="00C80DFB" w:rsidRDefault="008C6990" w:rsidP="00882382">
      <w:pPr>
        <w:spacing w:line="180" w:lineRule="auto"/>
        <w:jc w:val="center"/>
      </w:pPr>
      <w:r>
        <w:rPr>
          <w:rFonts w:hint="eastAsia"/>
        </w:rPr>
        <w:t>Taro Tyuugoku</w:t>
      </w:r>
      <w:r w:rsidR="00407037" w:rsidRPr="00C80DFB">
        <w:t xml:space="preserve">, </w:t>
      </w:r>
      <w:r>
        <w:rPr>
          <w:rFonts w:hint="eastAsia"/>
        </w:rPr>
        <w:t>Jiro Tyuugoku, and Saburo Tyuugoku</w:t>
      </w:r>
      <w:r w:rsidR="002C12C5">
        <w:rPr>
          <w:rFonts w:hint="eastAsia"/>
        </w:rPr>
        <w:t xml:space="preserve"> </w:t>
      </w:r>
      <w:r w:rsidR="0019791E" w:rsidRPr="00C80DFB">
        <w:t>(</w:t>
      </w:r>
      <w:r>
        <w:rPr>
          <w:rFonts w:hint="eastAsia"/>
        </w:rPr>
        <w:t xml:space="preserve">Tyuugokusiburengou </w:t>
      </w:r>
      <w:r w:rsidR="002C12C5">
        <w:rPr>
          <w:rFonts w:hint="eastAsia"/>
        </w:rPr>
        <w:t xml:space="preserve">Times </w:t>
      </w:r>
      <w:r>
        <w:rPr>
          <w:rFonts w:hint="eastAsia"/>
        </w:rPr>
        <w:t>9</w:t>
      </w:r>
      <w:r w:rsidR="002C12C5">
        <w:rPr>
          <w:rFonts w:hint="eastAsia"/>
        </w:rPr>
        <w:t>-</w:t>
      </w:r>
      <w:r>
        <w:rPr>
          <w:rFonts w:hint="eastAsia"/>
        </w:rPr>
        <w:t>p</w:t>
      </w:r>
      <w:r w:rsidR="002C12C5">
        <w:rPr>
          <w:rFonts w:hint="eastAsia"/>
        </w:rPr>
        <w:t>oin</w:t>
      </w:r>
      <w:r>
        <w:rPr>
          <w:rFonts w:hint="eastAsia"/>
        </w:rPr>
        <w:t xml:space="preserve">t </w:t>
      </w:r>
      <w:r w:rsidR="0019791E" w:rsidRPr="00C80DFB">
        <w:t>University)</w:t>
      </w:r>
    </w:p>
    <w:p w14:paraId="171F2637" w14:textId="77777777" w:rsidR="0019791E" w:rsidRDefault="0019791E" w:rsidP="00FD3052">
      <w:pPr>
        <w:pStyle w:val="a6"/>
        <w:spacing w:line="240" w:lineRule="exact"/>
      </w:pPr>
    </w:p>
    <w:p w14:paraId="2109B844" w14:textId="77777777" w:rsidR="00206DB0" w:rsidRDefault="00206DB0">
      <w:pPr>
        <w:pStyle w:val="a6"/>
        <w:sectPr w:rsidR="00206DB0" w:rsidSect="0027100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851" w:footer="992" w:gutter="0"/>
          <w:pgNumType w:fmt="numberInDash" w:start="30"/>
          <w:cols w:space="397"/>
          <w:docGrid w:type="lines" w:linePitch="360"/>
        </w:sectPr>
      </w:pPr>
    </w:p>
    <w:p w14:paraId="0CEEC998" w14:textId="77777777" w:rsidR="0019791E" w:rsidRDefault="002C12C5" w:rsidP="004C1194">
      <w:pPr>
        <w:pStyle w:val="a6"/>
        <w:numPr>
          <w:ilvl w:val="0"/>
          <w:numId w:val="1"/>
        </w:numPr>
        <w:spacing w:line="280" w:lineRule="exact"/>
      </w:pPr>
      <w:r>
        <w:rPr>
          <w:rFonts w:hint="eastAsia"/>
        </w:rPr>
        <w:t>大見出ＭＳゴシック１０ポイント</w:t>
      </w:r>
    </w:p>
    <w:p w14:paraId="3FB88B3C" w14:textId="77777777" w:rsidR="0019791E" w:rsidRDefault="00407037" w:rsidP="001D08C4">
      <w:pPr>
        <w:spacing w:line="280" w:lineRule="exact"/>
      </w:pPr>
      <w:r>
        <w:rPr>
          <w:rFonts w:hint="eastAsia"/>
        </w:rPr>
        <w:t xml:space="preserve">　</w:t>
      </w:r>
      <w:r w:rsidR="00393030">
        <w:rPr>
          <w:rFonts w:hint="eastAsia"/>
        </w:rPr>
        <w:t>表題を含め</w:t>
      </w:r>
      <w:r w:rsidR="000C77D1">
        <w:rPr>
          <w:rFonts w:hint="eastAsia"/>
        </w:rPr>
        <w:t>日本語は</w:t>
      </w:r>
      <w:r w:rsidR="000C77D1">
        <w:rPr>
          <w:rFonts w:hint="eastAsia"/>
        </w:rPr>
        <w:t>MS</w:t>
      </w:r>
      <w:r w:rsidR="000C77D1">
        <w:rPr>
          <w:rFonts w:hint="eastAsia"/>
        </w:rPr>
        <w:t>明朝としアルファベットは</w:t>
      </w:r>
      <w:r w:rsidR="000C77D1">
        <w:t>Times New Roman</w:t>
      </w:r>
      <w:r w:rsidR="000C77D1">
        <w:rPr>
          <w:rFonts w:hint="eastAsia"/>
        </w:rPr>
        <w:t>を使用する</w:t>
      </w:r>
      <w:r w:rsidR="002464D3">
        <w:rPr>
          <w:rFonts w:hint="eastAsia"/>
        </w:rPr>
        <w:t>．</w:t>
      </w:r>
      <w:r w:rsidR="000C77D1">
        <w:rPr>
          <w:rFonts w:hint="eastAsia"/>
        </w:rPr>
        <w:t>表題は，</w:t>
      </w:r>
      <w:r w:rsidR="000C77D1">
        <w:rPr>
          <w:rFonts w:hint="eastAsia"/>
        </w:rPr>
        <w:t>16</w:t>
      </w:r>
      <w:r w:rsidR="000C77D1">
        <w:rPr>
          <w:rFonts w:hint="eastAsia"/>
        </w:rPr>
        <w:t>ポイントとし，</w:t>
      </w:r>
      <w:r w:rsidR="00393030">
        <w:rPr>
          <w:rFonts w:hint="eastAsia"/>
        </w:rPr>
        <w:t>氏名と所属は</w:t>
      </w:r>
      <w:r w:rsidR="00393030">
        <w:rPr>
          <w:rFonts w:hint="eastAsia"/>
        </w:rPr>
        <w:t>12</w:t>
      </w:r>
      <w:r w:rsidR="00393030">
        <w:rPr>
          <w:rFonts w:hint="eastAsia"/>
        </w:rPr>
        <w:t>ポイン</w:t>
      </w:r>
      <w:r w:rsidR="00200800">
        <w:rPr>
          <w:rFonts w:hint="eastAsia"/>
        </w:rPr>
        <w:t>ト</w:t>
      </w:r>
      <w:r w:rsidR="00393030">
        <w:rPr>
          <w:rFonts w:hint="eastAsia"/>
        </w:rPr>
        <w:t>，</w:t>
      </w:r>
      <w:r w:rsidR="00393030" w:rsidRPr="006A41F7">
        <w:rPr>
          <w:rFonts w:hint="eastAsia"/>
          <w:color w:val="auto"/>
        </w:rPr>
        <w:t>英文タイトルは</w:t>
      </w:r>
      <w:r w:rsidR="00A51242">
        <w:rPr>
          <w:rFonts w:hint="eastAsia"/>
        </w:rPr>
        <w:t>14</w:t>
      </w:r>
      <w:r w:rsidR="00393030">
        <w:rPr>
          <w:rFonts w:hint="eastAsia"/>
        </w:rPr>
        <w:t>ポイントとし英文氏名および所属は</w:t>
      </w:r>
      <w:r w:rsidR="00393030">
        <w:rPr>
          <w:rFonts w:hint="eastAsia"/>
        </w:rPr>
        <w:t>9</w:t>
      </w:r>
      <w:r w:rsidR="00393030">
        <w:rPr>
          <w:rFonts w:hint="eastAsia"/>
        </w:rPr>
        <w:t>ポイントを使用する</w:t>
      </w:r>
      <w:r w:rsidR="002464D3">
        <w:rPr>
          <w:rFonts w:hint="eastAsia"/>
        </w:rPr>
        <w:t>．</w:t>
      </w:r>
      <w:r w:rsidR="00393030">
        <w:rPr>
          <w:rFonts w:hint="eastAsia"/>
        </w:rPr>
        <w:t>各章の見出は，ＭＳゴシック</w:t>
      </w:r>
      <w:r w:rsidR="00393030">
        <w:rPr>
          <w:rFonts w:hint="eastAsia"/>
        </w:rPr>
        <w:t>10</w:t>
      </w:r>
      <w:r w:rsidR="00393030">
        <w:rPr>
          <w:rFonts w:hint="eastAsia"/>
        </w:rPr>
        <w:t>ポイントを使用し，本文は</w:t>
      </w:r>
      <w:r w:rsidR="00393030">
        <w:rPr>
          <w:rFonts w:hint="eastAsia"/>
        </w:rPr>
        <w:t>9</w:t>
      </w:r>
      <w:r w:rsidR="00393030">
        <w:rPr>
          <w:rFonts w:hint="eastAsia"/>
        </w:rPr>
        <w:t>ポイントとする</w:t>
      </w:r>
      <w:r w:rsidR="002464D3">
        <w:rPr>
          <w:rFonts w:hint="eastAsia"/>
        </w:rPr>
        <w:t>．</w:t>
      </w:r>
      <w:r w:rsidR="00200800">
        <w:rPr>
          <w:rFonts w:hint="eastAsia"/>
        </w:rPr>
        <w:t>余白は，上下が</w:t>
      </w:r>
      <w:r w:rsidR="00200800">
        <w:rPr>
          <w:rFonts w:hint="eastAsia"/>
        </w:rPr>
        <w:t>25mm</w:t>
      </w:r>
      <w:r w:rsidR="00200800">
        <w:rPr>
          <w:rFonts w:hint="eastAsia"/>
        </w:rPr>
        <w:t>で左右が</w:t>
      </w:r>
      <w:r w:rsidR="00200800">
        <w:rPr>
          <w:rFonts w:hint="eastAsia"/>
        </w:rPr>
        <w:t>20mm</w:t>
      </w:r>
      <w:r w:rsidR="00200800">
        <w:rPr>
          <w:rFonts w:hint="eastAsia"/>
        </w:rPr>
        <w:t>とし</w:t>
      </w:r>
      <w:r w:rsidR="00685D42">
        <w:rPr>
          <w:rFonts w:hint="eastAsia"/>
        </w:rPr>
        <w:t>，</w:t>
      </w:r>
      <w:r w:rsidR="00200800">
        <w:rPr>
          <w:rFonts w:hint="eastAsia"/>
        </w:rPr>
        <w:t>2</w:t>
      </w:r>
      <w:r w:rsidR="00200800">
        <w:rPr>
          <w:rFonts w:hint="eastAsia"/>
        </w:rPr>
        <w:t>段組みとする場合は，各段を</w:t>
      </w:r>
      <w:r w:rsidR="00200800">
        <w:rPr>
          <w:rFonts w:hint="eastAsia"/>
        </w:rPr>
        <w:t>8mm</w:t>
      </w:r>
      <w:r w:rsidR="00200800">
        <w:rPr>
          <w:rFonts w:hint="eastAsia"/>
        </w:rPr>
        <w:t>離</w:t>
      </w:r>
      <w:r w:rsidR="00685D42">
        <w:rPr>
          <w:rFonts w:hint="eastAsia"/>
        </w:rPr>
        <w:t>す</w:t>
      </w:r>
      <w:r w:rsidR="002464D3">
        <w:rPr>
          <w:rFonts w:hint="eastAsia"/>
        </w:rPr>
        <w:t>．</w:t>
      </w:r>
      <w:r w:rsidR="00CA2B55" w:rsidRPr="001921BD">
        <w:rPr>
          <w:rFonts w:hint="eastAsia"/>
          <w:color w:val="auto"/>
        </w:rPr>
        <w:t>本文が入りきらない場合，改行幅や文字幅を適宜修正して対応し，余白等は変更しない</w:t>
      </w:r>
      <w:r w:rsidR="002464D3" w:rsidRPr="001921BD">
        <w:rPr>
          <w:rFonts w:hint="eastAsia"/>
          <w:color w:val="auto"/>
        </w:rPr>
        <w:t>．</w:t>
      </w:r>
      <w:r w:rsidR="00CA2B55">
        <w:rPr>
          <w:rFonts w:hint="eastAsia"/>
        </w:rPr>
        <w:t>□□□□□□□，□□</w:t>
      </w:r>
      <w:r w:rsidR="000C77D1">
        <w:rPr>
          <w:rFonts w:hint="eastAsia"/>
        </w:rPr>
        <w:t>□□ので報告する</w:t>
      </w:r>
      <w:r w:rsidR="002464D3">
        <w:rPr>
          <w:rFonts w:hint="eastAsia"/>
        </w:rPr>
        <w:t>．</w:t>
      </w:r>
    </w:p>
    <w:p w14:paraId="25C24D6C" w14:textId="77777777" w:rsidR="00252D96" w:rsidRPr="00407037" w:rsidRDefault="00252D96" w:rsidP="001D08C4">
      <w:pPr>
        <w:spacing w:line="280" w:lineRule="exact"/>
      </w:pPr>
    </w:p>
    <w:p w14:paraId="2A20ECCC" w14:textId="77777777" w:rsidR="004473C5" w:rsidRPr="00E72255" w:rsidRDefault="002C12C5" w:rsidP="004C1194">
      <w:pPr>
        <w:pStyle w:val="a7"/>
        <w:numPr>
          <w:ilvl w:val="0"/>
          <w:numId w:val="1"/>
        </w:numPr>
        <w:spacing w:before="20"/>
        <w:rPr>
          <w:rFonts w:ascii="ＭＳ ゴシック" w:eastAsia="ＭＳ ゴシック" w:hAnsi="ＭＳ ゴシック"/>
          <w:sz w:val="20"/>
        </w:rPr>
      </w:pPr>
      <w:bookmarkStart w:id="0" w:name="OLE_LINK1"/>
      <w:r w:rsidRPr="00E72255">
        <w:rPr>
          <w:rFonts w:ascii="ＭＳ ゴシック" w:eastAsia="ＭＳ ゴシック" w:hAnsi="ＭＳ ゴシック" w:hint="eastAsia"/>
          <w:sz w:val="20"/>
        </w:rPr>
        <w:t>大見出ＭＳゴシック１０ポイント</w:t>
      </w:r>
      <w:bookmarkEnd w:id="0"/>
    </w:p>
    <w:p w14:paraId="4C29094D" w14:textId="77777777" w:rsidR="00CA0D8E" w:rsidRDefault="004473C5" w:rsidP="00795A70">
      <w:pPr>
        <w:pStyle w:val="a7"/>
        <w:spacing w:before="20"/>
      </w:pPr>
      <w:r>
        <w:rPr>
          <w:rFonts w:hint="eastAsia"/>
        </w:rPr>
        <w:t xml:space="preserve">　</w:t>
      </w:r>
      <w:r w:rsidR="00202286">
        <w:rPr>
          <w:rFonts w:hint="eastAsia"/>
        </w:rPr>
        <w:t>図</w:t>
      </w:r>
      <w:r w:rsidR="00FE479A">
        <w:rPr>
          <w:rFonts w:hint="eastAsia"/>
        </w:rPr>
        <w:t>1</w:t>
      </w:r>
      <w:r w:rsidR="00FE479A">
        <w:rPr>
          <w:rFonts w:hint="eastAsia"/>
        </w:rPr>
        <w:t>に</w:t>
      </w:r>
      <w:r w:rsidR="00393030">
        <w:rPr>
          <w:rFonts w:hint="eastAsia"/>
        </w:rPr>
        <w:t>，本論文で□□□□□□□□□□□□□□□□□□</w:t>
      </w:r>
      <w:r w:rsidR="00202286">
        <w:rPr>
          <w:rFonts w:hint="eastAsia"/>
        </w:rPr>
        <w:t>を示す</w:t>
      </w:r>
      <w:r w:rsidR="002464D3">
        <w:rPr>
          <w:rFonts w:hint="eastAsia"/>
        </w:rPr>
        <w:t>．</w:t>
      </w:r>
      <w:r w:rsidR="00393030">
        <w:rPr>
          <w:rFonts w:hint="eastAsia"/>
        </w:rPr>
        <w:t>□□□□□□□□□□□□□□□□で□□□□が提案されているが</w:t>
      </w:r>
      <w:r w:rsidR="00EE07E1">
        <w:rPr>
          <w:rFonts w:hint="eastAsia"/>
        </w:rPr>
        <w:t>[1]</w:t>
      </w:r>
      <w:r w:rsidR="00393030">
        <w:rPr>
          <w:rFonts w:hint="eastAsia"/>
        </w:rPr>
        <w:t>，□□である</w:t>
      </w:r>
      <w:r w:rsidR="002464D3">
        <w:rPr>
          <w:rFonts w:hint="eastAsia"/>
        </w:rPr>
        <w:t>．</w:t>
      </w:r>
      <w:r w:rsidR="00393030">
        <w:rPr>
          <w:rFonts w:hint="eastAsia"/>
        </w:rPr>
        <w:t>引用文献</w:t>
      </w:r>
      <w:r w:rsidR="00EE07E1">
        <w:rPr>
          <w:rFonts w:hint="eastAsia"/>
        </w:rPr>
        <w:t>[2,3]</w:t>
      </w:r>
      <w:r w:rsidR="00393030">
        <w:rPr>
          <w:rFonts w:hint="eastAsia"/>
        </w:rPr>
        <w:t>□引用文献</w:t>
      </w:r>
      <w:r w:rsidR="00EE07E1">
        <w:rPr>
          <w:rFonts w:hint="eastAsia"/>
        </w:rPr>
        <w:t>[3-5]</w:t>
      </w:r>
      <w:r w:rsidR="00393030">
        <w:rPr>
          <w:rFonts w:hint="eastAsia"/>
        </w:rPr>
        <w:t>，</w:t>
      </w:r>
      <w:r w:rsidR="00CA0D8E">
        <w:rPr>
          <w:rFonts w:hint="eastAsia"/>
        </w:rPr>
        <w:t>文献</w:t>
      </w:r>
      <w:r w:rsidR="00EE07E1">
        <w:rPr>
          <w:rFonts w:hint="eastAsia"/>
        </w:rPr>
        <w:t>[5]</w:t>
      </w:r>
      <w:r w:rsidR="00EE07E1">
        <w:rPr>
          <w:rFonts w:hint="eastAsia"/>
        </w:rPr>
        <w:t>で</w:t>
      </w:r>
      <w:r w:rsidR="00CA0D8E">
        <w:rPr>
          <w:rFonts w:hint="eastAsia"/>
        </w:rPr>
        <w:t>は，</w:t>
      </w:r>
      <w:r w:rsidR="00A53288">
        <w:rPr>
          <w:rFonts w:hint="eastAsia"/>
        </w:rPr>
        <w:t>□□□□□□□□□□□□□□□</w:t>
      </w:r>
      <w:r w:rsidR="002464D3">
        <w:rPr>
          <w:rFonts w:hint="eastAsia"/>
        </w:rPr>
        <w:t>．</w:t>
      </w:r>
    </w:p>
    <w:p w14:paraId="5D56BBD8" w14:textId="77777777" w:rsidR="001D08C4" w:rsidRDefault="005D49C5" w:rsidP="00A53288">
      <w:pPr>
        <w:pStyle w:val="a7"/>
        <w:spacing w:before="20"/>
      </w:pPr>
      <w:r>
        <w:rPr>
          <w:rFonts w:hint="eastAsia"/>
        </w:rPr>
        <w:t>補助スイッチング素子であ</w:t>
      </w:r>
      <w:r w:rsidR="00A53288">
        <w:rPr>
          <w:rFonts w:hint="eastAsia"/>
        </w:rPr>
        <w:t>る</w:t>
      </w:r>
      <w:r w:rsidR="002D4DB8" w:rsidRPr="005069EB">
        <w:t>S</w:t>
      </w:r>
      <w:r w:rsidR="002D4DB8">
        <w:rPr>
          <w:rFonts w:hint="eastAsia"/>
          <w:vertAlign w:val="subscript"/>
        </w:rPr>
        <w:t>5</w:t>
      </w:r>
      <w:r w:rsidR="002D4DB8" w:rsidRPr="005069EB">
        <w:rPr>
          <w:rFonts w:hint="eastAsia"/>
        </w:rPr>
        <w:t>と</w:t>
      </w:r>
      <w:r w:rsidR="002D4DB8" w:rsidRPr="005069EB">
        <w:t>S</w:t>
      </w:r>
      <w:r w:rsidR="002D4DB8">
        <w:rPr>
          <w:rFonts w:hint="eastAsia"/>
          <w:vertAlign w:val="subscript"/>
        </w:rPr>
        <w:t>7</w:t>
      </w:r>
      <w:r w:rsidR="002D4DB8" w:rsidRPr="005069EB">
        <w:rPr>
          <w:rFonts w:hint="eastAsia"/>
        </w:rPr>
        <w:t>，</w:t>
      </w:r>
      <w:r w:rsidR="002D4DB8" w:rsidRPr="005069EB">
        <w:t>S</w:t>
      </w:r>
      <w:r w:rsidR="002D4DB8">
        <w:rPr>
          <w:rFonts w:hint="eastAsia"/>
          <w:vertAlign w:val="subscript"/>
        </w:rPr>
        <w:t>6</w:t>
      </w:r>
      <w:r w:rsidR="00991AE2" w:rsidRPr="005069EB">
        <w:rPr>
          <w:rFonts w:hint="eastAsia"/>
        </w:rPr>
        <w:t>と</w:t>
      </w:r>
      <w:r w:rsidR="00991AE2" w:rsidRPr="005069EB">
        <w:t>S</w:t>
      </w:r>
      <w:r w:rsidR="00991AE2">
        <w:rPr>
          <w:rFonts w:hint="eastAsia"/>
          <w:vertAlign w:val="subscript"/>
        </w:rPr>
        <w:t>8</w:t>
      </w:r>
      <w:r w:rsidR="00991AE2" w:rsidRPr="005069EB">
        <w:rPr>
          <w:rFonts w:hint="eastAsia"/>
        </w:rPr>
        <w:t>は非対称</w:t>
      </w:r>
      <w:r w:rsidR="00991AE2" w:rsidRPr="005069EB">
        <w:t>PWM</w:t>
      </w:r>
      <w:r w:rsidR="00A53288">
        <w:rPr>
          <w:rFonts w:hint="eastAsia"/>
        </w:rPr>
        <w:t>□□□□□</w:t>
      </w:r>
      <w:r>
        <w:rPr>
          <w:rFonts w:hint="eastAsia"/>
        </w:rPr>
        <w:t>を</w:t>
      </w:r>
      <w:r w:rsidR="00A53288">
        <w:rPr>
          <w:rFonts w:hint="eastAsia"/>
        </w:rPr>
        <w:t>実現できる</w:t>
      </w:r>
      <w:r w:rsidR="002464D3">
        <w:rPr>
          <w:rFonts w:hint="eastAsia"/>
        </w:rPr>
        <w:t>．</w:t>
      </w:r>
      <w:r w:rsidR="00A53288">
        <w:rPr>
          <w:rFonts w:hint="eastAsia"/>
        </w:rPr>
        <w:t>ここで，</w:t>
      </w:r>
      <w:r w:rsidR="00751385" w:rsidRPr="000B201A">
        <w:rPr>
          <w:rFonts w:hint="eastAsia"/>
          <w:i/>
        </w:rPr>
        <w:t>L</w:t>
      </w:r>
      <w:r w:rsidR="001D08C4">
        <w:rPr>
          <w:rFonts w:hint="eastAsia"/>
        </w:rPr>
        <w:t>と</w:t>
      </w:r>
      <w:r w:rsidR="001D08C4" w:rsidRPr="000B201A">
        <w:rPr>
          <w:rFonts w:hint="eastAsia"/>
          <w:i/>
        </w:rPr>
        <w:t>C</w:t>
      </w:r>
      <w:r w:rsidR="001D08C4" w:rsidRPr="000B201A">
        <w:rPr>
          <w:rFonts w:hint="eastAsia"/>
          <w:i/>
          <w:vertAlign w:val="subscript"/>
        </w:rPr>
        <w:t>r</w:t>
      </w:r>
      <w:r w:rsidR="00E23299">
        <w:rPr>
          <w:rFonts w:hint="eastAsia"/>
        </w:rPr>
        <w:t>に</w:t>
      </w:r>
      <w:r w:rsidR="00A53288">
        <w:rPr>
          <w:rFonts w:hint="eastAsia"/>
        </w:rPr>
        <w:t>□□□□□□□□□□□</w:t>
      </w:r>
      <w:r w:rsidR="002464D3">
        <w:rPr>
          <w:rFonts w:hint="eastAsia"/>
        </w:rPr>
        <w:t>．</w:t>
      </w:r>
    </w:p>
    <w:p w14:paraId="63712462" w14:textId="77777777" w:rsidR="00252D96" w:rsidRDefault="00252D96" w:rsidP="00A53288">
      <w:pPr>
        <w:pStyle w:val="a7"/>
        <w:spacing w:before="20"/>
      </w:pPr>
    </w:p>
    <w:p w14:paraId="068DB86B" w14:textId="77777777" w:rsidR="000F287A" w:rsidRPr="00E147D1" w:rsidRDefault="000F287A" w:rsidP="000F287A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>
        <w:rPr>
          <w:rFonts w:ascii="ＭＳ ゴシック" w:eastAsia="ＭＳ ゴシック" w:hAnsi="ＭＳ ゴシック" w:hint="eastAsia"/>
          <w:sz w:val="20"/>
        </w:rPr>
        <w:t>シミュレーション結果</w:t>
      </w:r>
    </w:p>
    <w:p w14:paraId="05E89B2B" w14:textId="77777777" w:rsidR="00756C4F" w:rsidRDefault="000F287A" w:rsidP="00D51EB1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　提案回路の</w:t>
      </w:r>
      <w:r w:rsidR="00A53288">
        <w:rPr>
          <w:rFonts w:hint="eastAsia"/>
        </w:rPr>
        <w:t>□□□□□□□□□□□□□□□□□□□□□□□□□□□５□□□□</w:t>
      </w:r>
      <w:r w:rsidR="00A53288">
        <w:rPr>
          <w:rFonts w:hint="eastAsia"/>
        </w:rPr>
        <w:t>10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15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20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25</w:t>
      </w:r>
      <w:r w:rsidR="00A53288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 w:rsidR="00756C4F">
        <w:rPr>
          <w:rFonts w:hint="eastAsia"/>
        </w:rPr>
        <w:t xml:space="preserve">  </w:t>
      </w:r>
    </w:p>
    <w:p w14:paraId="4795803C" w14:textId="77777777" w:rsidR="005212FB" w:rsidRPr="000F287A" w:rsidRDefault="00A53288" w:rsidP="005212FB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>
        <w:rPr>
          <w:rFonts w:hint="eastAsia"/>
        </w:rPr>
        <w:t>□□□□□□□□□□□□□□□□□□□□□□□□□□□５□□□□</w:t>
      </w:r>
      <w:r>
        <w:rPr>
          <w:rFonts w:hint="eastAsia"/>
        </w:rPr>
        <w:t>10</w:t>
      </w:r>
      <w:r>
        <w:rPr>
          <w:rFonts w:hint="eastAsia"/>
        </w:rPr>
        <w:t>□□□□</w:t>
      </w:r>
      <w:r>
        <w:rPr>
          <w:rFonts w:hint="eastAsia"/>
        </w:rPr>
        <w:t>15</w:t>
      </w:r>
      <w:r>
        <w:rPr>
          <w:rFonts w:hint="eastAsia"/>
        </w:rPr>
        <w:t>□□□□</w:t>
      </w:r>
      <w:r>
        <w:rPr>
          <w:rFonts w:hint="eastAsia"/>
        </w:rPr>
        <w:t>20</w:t>
      </w:r>
      <w:r>
        <w:rPr>
          <w:rFonts w:hint="eastAsia"/>
        </w:rPr>
        <w:t>□□□□</w:t>
      </w:r>
      <w:r>
        <w:rPr>
          <w:rFonts w:hint="eastAsia"/>
        </w:rPr>
        <w:t>25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 w:rsidR="00D77692">
        <w:rPr>
          <w:rFonts w:hint="eastAsia"/>
        </w:rPr>
        <w:t>□□□□□□□□□□□□□□□□</w:t>
      </w:r>
      <w:r w:rsidR="00997EAA">
        <w:rPr>
          <w:rFonts w:hint="eastAsia"/>
        </w:rPr>
        <w:t>□□□□□□□□□□□□□□□□□□□□□□□□</w:t>
      </w:r>
      <w:r w:rsidR="002464D3">
        <w:rPr>
          <w:rFonts w:hint="eastAsia"/>
        </w:rPr>
        <w:t>．</w:t>
      </w:r>
    </w:p>
    <w:p w14:paraId="4D655FCD" w14:textId="77777777" w:rsidR="00B945FC" w:rsidRPr="006B67CC" w:rsidRDefault="00A51242" w:rsidP="00D66886">
      <w:pPr>
        <w:pStyle w:val="a7"/>
        <w:tabs>
          <w:tab w:val="left" w:pos="420"/>
          <w:tab w:val="left" w:pos="1330"/>
          <w:tab w:val="left" w:pos="3430"/>
        </w:tabs>
        <w:spacing w:line="240" w:lineRule="auto"/>
        <w:jc w:val="center"/>
      </w:pPr>
      <w:r>
        <w:rPr>
          <w:noProof/>
        </w:rPr>
        <w:drawing>
          <wp:inline distT="0" distB="0" distL="0" distR="0" wp14:anchorId="6D2B22BA" wp14:editId="2AE032F5">
            <wp:extent cx="3000375" cy="1667510"/>
            <wp:effectExtent l="0" t="0" r="9525" b="889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6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92BCA" w14:textId="77777777" w:rsidR="00B945FC" w:rsidRDefault="005C77EF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(a</w:t>
      </w:r>
      <w:r w:rsidR="00F61F80">
        <w:rPr>
          <w:rFonts w:hint="eastAsia"/>
          <w:sz w:val="16"/>
          <w:szCs w:val="16"/>
        </w:rPr>
        <w:t>)</w:t>
      </w:r>
      <w:r w:rsidR="00E23299">
        <w:rPr>
          <w:rFonts w:hint="eastAsia"/>
          <w:sz w:val="16"/>
          <w:szCs w:val="16"/>
        </w:rPr>
        <w:t xml:space="preserve"> </w:t>
      </w:r>
      <w:r w:rsidR="00421E7A">
        <w:rPr>
          <w:rFonts w:hint="eastAsia"/>
          <w:sz w:val="16"/>
          <w:szCs w:val="16"/>
        </w:rPr>
        <w:t xml:space="preserve">A power </w:t>
      </w:r>
      <w:r w:rsidR="00F61F80">
        <w:rPr>
          <w:rFonts w:hint="eastAsia"/>
          <w:sz w:val="16"/>
          <w:szCs w:val="16"/>
        </w:rPr>
        <w:t>c</w:t>
      </w:r>
      <w:r w:rsidR="00B945FC">
        <w:rPr>
          <w:rFonts w:hint="eastAsia"/>
          <w:sz w:val="16"/>
          <w:szCs w:val="16"/>
        </w:rPr>
        <w:t>ircuit</w:t>
      </w:r>
      <w:r w:rsidR="00E23299" w:rsidRPr="00E23299">
        <w:rPr>
          <w:rFonts w:hint="eastAsia"/>
          <w:sz w:val="16"/>
          <w:szCs w:val="16"/>
        </w:rPr>
        <w:t xml:space="preserve"> </w:t>
      </w:r>
      <w:r w:rsidR="00421E7A">
        <w:rPr>
          <w:rFonts w:hint="eastAsia"/>
          <w:sz w:val="16"/>
          <w:szCs w:val="16"/>
        </w:rPr>
        <w:t xml:space="preserve">diagram </w:t>
      </w:r>
      <w:r w:rsidR="00393030">
        <w:rPr>
          <w:rFonts w:hint="eastAsia"/>
          <w:sz w:val="16"/>
          <w:szCs w:val="16"/>
        </w:rPr>
        <w:t>in Times</w:t>
      </w:r>
      <w:r w:rsidR="007F6904">
        <w:rPr>
          <w:rFonts w:hint="eastAsia"/>
          <w:sz w:val="16"/>
          <w:szCs w:val="16"/>
        </w:rPr>
        <w:t xml:space="preserve"> 8-point</w:t>
      </w:r>
      <w:r w:rsidR="00393030">
        <w:rPr>
          <w:rFonts w:hint="eastAsia"/>
          <w:sz w:val="16"/>
          <w:szCs w:val="16"/>
        </w:rPr>
        <w:t>.</w:t>
      </w:r>
    </w:p>
    <w:p w14:paraId="71B1C8EF" w14:textId="77777777" w:rsidR="000F287A" w:rsidRPr="000F287A" w:rsidRDefault="000F287A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4C766FE3" w14:textId="77777777" w:rsidR="00991AE2" w:rsidRPr="006B67CC" w:rsidRDefault="00A51242" w:rsidP="00D66886">
      <w:pPr>
        <w:pStyle w:val="a7"/>
        <w:tabs>
          <w:tab w:val="left" w:pos="420"/>
          <w:tab w:val="left" w:pos="1330"/>
          <w:tab w:val="left" w:pos="3430"/>
        </w:tabs>
        <w:spacing w:line="240" w:lineRule="auto"/>
      </w:pPr>
      <w:r>
        <w:rPr>
          <w:noProof/>
        </w:rPr>
        <w:drawing>
          <wp:inline distT="0" distB="0" distL="0" distR="0" wp14:anchorId="760F9E5E" wp14:editId="503B7349">
            <wp:extent cx="3000375" cy="1075690"/>
            <wp:effectExtent l="0" t="0" r="9525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F2311" w14:textId="77777777" w:rsidR="00991AE2" w:rsidRDefault="005C77EF" w:rsidP="00991AE2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</w:rPr>
        <w:t>(b</w:t>
      </w:r>
      <w:r w:rsidR="00991AE2">
        <w:rPr>
          <w:rFonts w:hint="eastAsia"/>
          <w:sz w:val="16"/>
        </w:rPr>
        <w:t>)</w:t>
      </w:r>
      <w:r w:rsidR="00E23299">
        <w:rPr>
          <w:rFonts w:hint="eastAsia"/>
          <w:sz w:val="16"/>
        </w:rPr>
        <w:t xml:space="preserve"> </w:t>
      </w:r>
      <w:r w:rsidR="00991AE2">
        <w:rPr>
          <w:rFonts w:hint="eastAsia"/>
          <w:sz w:val="16"/>
          <w:szCs w:val="16"/>
        </w:rPr>
        <w:t>Proposed circuit configuration</w:t>
      </w:r>
      <w:r w:rsidR="00393030">
        <w:rPr>
          <w:rFonts w:hint="eastAsia"/>
          <w:sz w:val="16"/>
          <w:szCs w:val="16"/>
        </w:rPr>
        <w:t xml:space="preserve"> in </w:t>
      </w:r>
      <w:r w:rsidR="00A53288">
        <w:rPr>
          <w:rFonts w:hint="eastAsia"/>
          <w:sz w:val="16"/>
          <w:szCs w:val="16"/>
        </w:rPr>
        <w:t xml:space="preserve">Times </w:t>
      </w:r>
      <w:r w:rsidR="00393030">
        <w:rPr>
          <w:rFonts w:hint="eastAsia"/>
          <w:sz w:val="16"/>
          <w:szCs w:val="16"/>
        </w:rPr>
        <w:t>8-point</w:t>
      </w:r>
      <w:r w:rsidR="009A49C3">
        <w:rPr>
          <w:rFonts w:hint="eastAsia"/>
          <w:sz w:val="16"/>
          <w:szCs w:val="16"/>
        </w:rPr>
        <w:t>.</w:t>
      </w:r>
    </w:p>
    <w:p w14:paraId="37E12795" w14:textId="77777777" w:rsidR="00B945FC" w:rsidRDefault="00B945FC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53B841E4" w14:textId="77777777" w:rsidR="008667E2" w:rsidRDefault="00EE07E1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 w:rsidRPr="00EE07E1">
        <w:rPr>
          <w:rFonts w:ascii="ＭＳ 明朝" w:hAnsi="ＭＳ 明朝" w:hint="eastAsia"/>
          <w:sz w:val="16"/>
        </w:rPr>
        <w:t>図</w:t>
      </w:r>
      <w:r w:rsidR="00F61F80" w:rsidRPr="00EE07E1">
        <w:rPr>
          <w:rFonts w:ascii="ＭＳ 明朝" w:hAnsi="ＭＳ 明朝" w:hint="eastAsia"/>
          <w:sz w:val="16"/>
        </w:rPr>
        <w:t>1</w:t>
      </w:r>
      <w:r w:rsidR="008667E2" w:rsidRPr="00EE07E1">
        <w:rPr>
          <w:rFonts w:ascii="ＭＳ 明朝" w:hAnsi="ＭＳ 明朝" w:hint="eastAsia"/>
          <w:sz w:val="16"/>
        </w:rPr>
        <w:t>.</w:t>
      </w:r>
      <w:r w:rsidR="00A53288" w:rsidRPr="00EE07E1">
        <w:rPr>
          <w:rFonts w:ascii="ＭＳ 明朝" w:hAnsi="ＭＳ 明朝" w:hint="eastAsia"/>
          <w:sz w:val="16"/>
        </w:rPr>
        <w:t xml:space="preserve"> </w:t>
      </w:r>
      <w:r>
        <w:rPr>
          <w:rFonts w:ascii="ＭＳ 明朝" w:hAnsi="ＭＳ 明朝" w:hint="eastAsia"/>
          <w:sz w:val="16"/>
          <w:szCs w:val="16"/>
        </w:rPr>
        <w:t>回路図</w:t>
      </w:r>
      <w:r w:rsidRPr="00D24CEA">
        <w:rPr>
          <w:rFonts w:hint="eastAsia"/>
          <w:sz w:val="16"/>
          <w:szCs w:val="16"/>
        </w:rPr>
        <w:t>MS</w:t>
      </w:r>
      <w:r w:rsidRPr="00D24CEA">
        <w:rPr>
          <w:rFonts w:hint="eastAsia"/>
          <w:sz w:val="16"/>
          <w:szCs w:val="16"/>
        </w:rPr>
        <w:t>明朝</w:t>
      </w:r>
      <w:r>
        <w:rPr>
          <w:rFonts w:hint="eastAsia"/>
          <w:sz w:val="16"/>
          <w:szCs w:val="16"/>
        </w:rPr>
        <w:t>8</w:t>
      </w:r>
      <w:r w:rsidRPr="00D24CEA">
        <w:rPr>
          <w:rFonts w:hint="eastAsia"/>
          <w:sz w:val="16"/>
          <w:szCs w:val="16"/>
        </w:rPr>
        <w:t>ポイント</w:t>
      </w:r>
    </w:p>
    <w:p w14:paraId="5EC49B99" w14:textId="77777777" w:rsidR="00D77692" w:rsidRDefault="00D77692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</w:pPr>
    </w:p>
    <w:p w14:paraId="37921945" w14:textId="77777777" w:rsidR="00A53288" w:rsidRDefault="006B67CC" w:rsidP="005D49C5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所属と氏名の書き方</w:t>
      </w:r>
      <w:r w:rsidR="00685D42">
        <w:rPr>
          <w:rFonts w:hint="eastAsia"/>
        </w:rPr>
        <w:t>は</w:t>
      </w:r>
      <w:r>
        <w:rPr>
          <w:rFonts w:hint="eastAsia"/>
        </w:rPr>
        <w:t>，</w:t>
      </w:r>
    </w:p>
    <w:p w14:paraId="7AE039FD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著者が</w:t>
      </w:r>
      <w:r w:rsidR="00685D42">
        <w:rPr>
          <w:rFonts w:hint="eastAsia"/>
        </w:rPr>
        <w:t>1</w:t>
      </w:r>
      <w:r>
        <w:rPr>
          <w:rFonts w:hint="eastAsia"/>
        </w:rPr>
        <w:t>人の場合は，</w:t>
      </w:r>
    </w:p>
    <w:p w14:paraId="071D9B85" w14:textId="77777777" w:rsidR="00756C4F" w:rsidRDefault="00756C4F" w:rsidP="000931FB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太郎</w:t>
      </w:r>
      <w:r w:rsidRPr="00756C4F">
        <w:rPr>
          <w:rFonts w:hint="eastAsia"/>
          <w:vertAlign w:val="superscript"/>
        </w:rPr>
        <w:t>*</w:t>
      </w:r>
      <w:r>
        <w:rPr>
          <w:rFonts w:hint="eastAsia"/>
        </w:rPr>
        <w:t>（中国支部連合大学）</w:t>
      </w:r>
    </w:p>
    <w:p w14:paraId="15E3F37E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著者が</w:t>
      </w:r>
      <w:r>
        <w:rPr>
          <w:rFonts w:hint="eastAsia"/>
        </w:rPr>
        <w:t>2</w:t>
      </w:r>
      <w:r>
        <w:rPr>
          <w:rFonts w:hint="eastAsia"/>
        </w:rPr>
        <w:t>名以上の場合は，</w:t>
      </w:r>
    </w:p>
    <w:p w14:paraId="6500E8C3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太郎</w:t>
      </w:r>
      <w:r w:rsidRPr="00756C4F">
        <w:rPr>
          <w:rFonts w:hint="eastAsia"/>
          <w:vertAlign w:val="superscript"/>
        </w:rPr>
        <w:t>*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次郎</w:t>
      </w:r>
    </w:p>
    <w:p w14:paraId="6EEE5F52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（中国支部連合大学）</w:t>
      </w:r>
    </w:p>
    <w:p w14:paraId="49CBCEDD" w14:textId="77777777" w:rsidR="00FD3052" w:rsidRDefault="00756C4F" w:rsidP="00200800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>とする</w:t>
      </w:r>
      <w:r w:rsidR="002464D3">
        <w:rPr>
          <w:rFonts w:hint="eastAsia"/>
        </w:rPr>
        <w:t>．</w:t>
      </w:r>
      <w:r>
        <w:rPr>
          <w:rFonts w:hint="eastAsia"/>
        </w:rPr>
        <w:t>また，発表者の氏名の右肩に</w:t>
      </w:r>
      <w:r>
        <w:rPr>
          <w:rFonts w:hint="eastAsia"/>
        </w:rPr>
        <w:t xml:space="preserve"> </w:t>
      </w:r>
      <w:r>
        <w:rPr>
          <w:rFonts w:hint="eastAsia"/>
        </w:rPr>
        <w:t>＊</w:t>
      </w:r>
      <w:r>
        <w:rPr>
          <w:rFonts w:hint="eastAsia"/>
        </w:rPr>
        <w:t xml:space="preserve"> </w:t>
      </w:r>
      <w:r>
        <w:rPr>
          <w:rFonts w:hint="eastAsia"/>
        </w:rPr>
        <w:t>を付す</w:t>
      </w:r>
      <w:r w:rsidR="0060289D">
        <w:rPr>
          <w:rFonts w:hint="eastAsia"/>
        </w:rPr>
        <w:t>ものとする</w:t>
      </w:r>
      <w:r w:rsidR="002464D3">
        <w:rPr>
          <w:rFonts w:hint="eastAsia"/>
        </w:rPr>
        <w:t>．</w:t>
      </w:r>
      <w:r w:rsidR="00206DB0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00800">
        <w:rPr>
          <w:rFonts w:hint="eastAsia"/>
        </w:rPr>
        <w:t xml:space="preserve">  </w:t>
      </w:r>
      <w:r w:rsidR="00206DB0">
        <w:rPr>
          <w:rFonts w:hint="eastAsia"/>
        </w:rPr>
        <w:t>□□□□□□□□□□□□□□□□□□□□□□□□□□５□□□□</w:t>
      </w:r>
      <w:r w:rsidR="00206DB0">
        <w:rPr>
          <w:rFonts w:hint="eastAsia"/>
        </w:rPr>
        <w:t>10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15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20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25</w:t>
      </w:r>
      <w:r w:rsidR="00206DB0">
        <w:rPr>
          <w:rFonts w:hint="eastAsia"/>
        </w:rPr>
        <w:t>□□□□□</w:t>
      </w:r>
      <w:r w:rsidR="00200800">
        <w:rPr>
          <w:rFonts w:hint="eastAsia"/>
        </w:rPr>
        <w:t>５□□□□</w:t>
      </w:r>
      <w:r w:rsidR="00200800">
        <w:rPr>
          <w:rFonts w:hint="eastAsia"/>
        </w:rPr>
        <w:t>10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15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20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25</w:t>
      </w:r>
      <w:r w:rsidR="00200800">
        <w:rPr>
          <w:rFonts w:hint="eastAsia"/>
        </w:rPr>
        <w:t>□□□□□</w:t>
      </w:r>
      <w:r w:rsidR="00206DB0">
        <w:rPr>
          <w:rFonts w:hint="eastAsia"/>
        </w:rPr>
        <w:t>□□□□□□</w:t>
      </w:r>
      <w:r w:rsidR="00D77692">
        <w:rPr>
          <w:rFonts w:hint="eastAsia"/>
        </w:rPr>
        <w:t>□□□□□□□□□□□</w:t>
      </w:r>
    </w:p>
    <w:p w14:paraId="2ACBDAB7" w14:textId="77777777" w:rsidR="005212FB" w:rsidRDefault="005212FB" w:rsidP="005212FB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</w:t>
      </w:r>
    </w:p>
    <w:p w14:paraId="69925D91" w14:textId="77777777" w:rsidR="005212FB" w:rsidRDefault="005212FB" w:rsidP="005212FB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</w:t>
      </w:r>
    </w:p>
    <w:p w14:paraId="2F1C81A2" w14:textId="77777777" w:rsidR="009A4C1C" w:rsidRDefault="009A4C1C" w:rsidP="005212FB">
      <w:pPr>
        <w:pStyle w:val="a7"/>
        <w:tabs>
          <w:tab w:val="left" w:pos="420"/>
          <w:tab w:val="left" w:pos="1330"/>
          <w:tab w:val="left" w:pos="3430"/>
        </w:tabs>
      </w:pPr>
    </w:p>
    <w:p w14:paraId="73A5E449" w14:textId="77777777" w:rsidR="00206DB0" w:rsidRPr="00D24CEA" w:rsidRDefault="00206DB0" w:rsidP="00200800">
      <w:pPr>
        <w:pStyle w:val="a7"/>
        <w:tabs>
          <w:tab w:val="left" w:pos="420"/>
          <w:tab w:val="left" w:pos="1330"/>
          <w:tab w:val="left" w:pos="3430"/>
        </w:tabs>
        <w:jc w:val="center"/>
        <w:rPr>
          <w:sz w:val="16"/>
          <w:szCs w:val="16"/>
        </w:rPr>
      </w:pPr>
      <w:r w:rsidRPr="00D24CEA">
        <w:rPr>
          <w:rFonts w:hint="eastAsia"/>
          <w:sz w:val="16"/>
          <w:szCs w:val="16"/>
        </w:rPr>
        <w:lastRenderedPageBreak/>
        <w:t>表</w:t>
      </w:r>
      <w:r w:rsidRPr="00D24CEA">
        <w:rPr>
          <w:rFonts w:hint="eastAsia"/>
          <w:sz w:val="16"/>
          <w:szCs w:val="16"/>
        </w:rPr>
        <w:t>1</w:t>
      </w:r>
      <w:r w:rsidR="00EE07E1">
        <w:rPr>
          <w:rFonts w:hint="eastAsia"/>
          <w:sz w:val="16"/>
          <w:szCs w:val="16"/>
        </w:rPr>
        <w:t>.</w:t>
      </w:r>
      <w:r w:rsidRPr="00D24CEA">
        <w:rPr>
          <w:rFonts w:hint="eastAsia"/>
          <w:sz w:val="16"/>
          <w:szCs w:val="16"/>
        </w:rPr>
        <w:t xml:space="preserve"> </w:t>
      </w:r>
      <w:r w:rsidR="000931FB" w:rsidRPr="00D24CEA">
        <w:rPr>
          <w:rFonts w:hint="eastAsia"/>
          <w:sz w:val="16"/>
          <w:szCs w:val="16"/>
        </w:rPr>
        <w:t>回路定数</w:t>
      </w:r>
      <w:r w:rsidR="000931FB" w:rsidRPr="00D24CEA">
        <w:rPr>
          <w:rFonts w:hint="eastAsia"/>
          <w:sz w:val="16"/>
          <w:szCs w:val="16"/>
        </w:rPr>
        <w:t>MS</w:t>
      </w:r>
      <w:r w:rsidR="000931FB" w:rsidRPr="00D24CEA">
        <w:rPr>
          <w:rFonts w:hint="eastAsia"/>
          <w:sz w:val="16"/>
          <w:szCs w:val="16"/>
        </w:rPr>
        <w:t>明朝</w:t>
      </w:r>
      <w:r w:rsidR="00D24CEA">
        <w:rPr>
          <w:rFonts w:hint="eastAsia"/>
          <w:sz w:val="16"/>
          <w:szCs w:val="16"/>
        </w:rPr>
        <w:t>8</w:t>
      </w:r>
      <w:r w:rsidR="000931FB" w:rsidRPr="00D24CEA">
        <w:rPr>
          <w:rFonts w:hint="eastAsia"/>
          <w:sz w:val="16"/>
          <w:szCs w:val="16"/>
        </w:rPr>
        <w:t>ポイント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9"/>
        <w:gridCol w:w="839"/>
        <w:gridCol w:w="839"/>
        <w:gridCol w:w="839"/>
        <w:gridCol w:w="839"/>
      </w:tblGrid>
      <w:tr w:rsidR="00206DB0" w14:paraId="3844018A" w14:textId="77777777" w:rsidTr="009F5A6C">
        <w:trPr>
          <w:jc w:val="center"/>
        </w:trPr>
        <w:tc>
          <w:tcPr>
            <w:tcW w:w="839" w:type="dxa"/>
          </w:tcPr>
          <w:p w14:paraId="3E33CCD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644530FC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4D75233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21D3DB0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578584C9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  <w:tr w:rsidR="00206DB0" w14:paraId="6B93145C" w14:textId="77777777" w:rsidTr="009F5A6C">
        <w:trPr>
          <w:jc w:val="center"/>
        </w:trPr>
        <w:tc>
          <w:tcPr>
            <w:tcW w:w="839" w:type="dxa"/>
          </w:tcPr>
          <w:p w14:paraId="23FBE1E7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11161B6F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182733DD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32FD6427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3DF7EEDB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</w:tbl>
    <w:p w14:paraId="0480EE3C" w14:textId="77777777" w:rsidR="000F287A" w:rsidRDefault="00206DB0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756C4F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61401AFC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73580F4F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A06E4B">
        <w:rPr>
          <w:rFonts w:hint="eastAsia"/>
        </w:rPr>
        <w:t>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14503AC5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64EB4EC9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323A7034" w14:textId="77777777" w:rsidR="00252D96" w:rsidRDefault="00252D96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</w:p>
    <w:p w14:paraId="06EF460C" w14:textId="77777777" w:rsidR="006F1FF8" w:rsidRPr="00E72255" w:rsidRDefault="002C12C5" w:rsidP="006F1FF8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 w:rsidRPr="00E72255">
        <w:rPr>
          <w:rFonts w:ascii="ＭＳ ゴシック" w:eastAsia="ＭＳ ゴシック" w:hAnsi="ＭＳ ゴシック" w:hint="eastAsia"/>
          <w:sz w:val="20"/>
        </w:rPr>
        <w:t>大見出ＭＳゴシック１０ポイント</w:t>
      </w:r>
    </w:p>
    <w:p w14:paraId="245EF4F5" w14:textId="77777777" w:rsidR="00775166" w:rsidRDefault="006F1FF8" w:rsidP="00756C4F">
      <w:pPr>
        <w:pStyle w:val="a7"/>
        <w:tabs>
          <w:tab w:val="left" w:pos="420"/>
          <w:tab w:val="left" w:pos="1330"/>
          <w:tab w:val="left" w:pos="3430"/>
        </w:tabs>
        <w:jc w:val="left"/>
      </w:pPr>
      <w:r>
        <w:rPr>
          <w:rFonts w:hint="eastAsia"/>
        </w:rPr>
        <w:t xml:space="preserve">　</w:t>
      </w:r>
      <w:r w:rsidR="00756C4F">
        <w:rPr>
          <w:rFonts w:hint="eastAsia"/>
        </w:rPr>
        <w:t>本論文では，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775166">
        <w:rPr>
          <w:rFonts w:hint="eastAsia"/>
        </w:rPr>
        <w:t>□□□□□□□□□□□□□□□□□□□□□□□□</w:t>
      </w:r>
      <w:r w:rsidR="002464D3">
        <w:rPr>
          <w:rFonts w:hint="eastAsia"/>
        </w:rPr>
        <w:t>．</w:t>
      </w:r>
    </w:p>
    <w:p w14:paraId="69E81020" w14:textId="77777777" w:rsidR="00051B7D" w:rsidRDefault="00756C4F" w:rsidP="00775166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下記の</w:t>
      </w:r>
      <w:r w:rsidR="00775166">
        <w:rPr>
          <w:rFonts w:hint="eastAsia"/>
        </w:rPr>
        <w:t xml:space="preserve"> </w:t>
      </w:r>
      <w:r>
        <w:rPr>
          <w:rFonts w:hint="eastAsia"/>
        </w:rPr>
        <w:t>“</w:t>
      </w:r>
      <w:r w:rsidR="00923F58">
        <w:rPr>
          <w:rFonts w:hint="eastAsia"/>
        </w:rPr>
        <w:t>参考</w:t>
      </w:r>
      <w:r>
        <w:rPr>
          <w:rFonts w:hint="eastAsia"/>
        </w:rPr>
        <w:t>文献”は</w:t>
      </w:r>
      <w:r>
        <w:rPr>
          <w:rFonts w:hint="eastAsia"/>
        </w:rPr>
        <w:t>MS</w:t>
      </w:r>
      <w:r w:rsidR="00775166">
        <w:rPr>
          <w:rFonts w:hint="eastAsia"/>
        </w:rPr>
        <w:t>ゴシック</w:t>
      </w:r>
      <w:r>
        <w:rPr>
          <w:rFonts w:hint="eastAsia"/>
        </w:rPr>
        <w:t>8</w:t>
      </w:r>
      <w:r>
        <w:rPr>
          <w:rFonts w:hint="eastAsia"/>
        </w:rPr>
        <w:t>ポイントを使用する</w:t>
      </w:r>
      <w:r w:rsidR="002464D3">
        <w:rPr>
          <w:rFonts w:hint="eastAsia"/>
        </w:rPr>
        <w:t>．</w:t>
      </w:r>
      <w:r>
        <w:rPr>
          <w:rFonts w:hint="eastAsia"/>
        </w:rPr>
        <w:t>英文は</w:t>
      </w:r>
      <w:r>
        <w:rPr>
          <w:rFonts w:hint="eastAsia"/>
        </w:rPr>
        <w:t>Times</w:t>
      </w:r>
      <w:r w:rsidR="00685D42">
        <w:rPr>
          <w:rFonts w:hint="eastAsia"/>
        </w:rPr>
        <w:t xml:space="preserve"> New Roman</w:t>
      </w:r>
      <w:r w:rsidR="00775166">
        <w:rPr>
          <w:rFonts w:hint="eastAsia"/>
        </w:rPr>
        <w:t>とし</w:t>
      </w:r>
      <w:r>
        <w:rPr>
          <w:rFonts w:hint="eastAsia"/>
        </w:rPr>
        <w:t>日本語</w:t>
      </w:r>
      <w:r w:rsidR="00775166">
        <w:rPr>
          <w:rFonts w:hint="eastAsia"/>
        </w:rPr>
        <w:t>は</w:t>
      </w:r>
      <w:r>
        <w:rPr>
          <w:rFonts w:hint="eastAsia"/>
        </w:rPr>
        <w:t>MS</w:t>
      </w:r>
      <w:r>
        <w:rPr>
          <w:rFonts w:hint="eastAsia"/>
        </w:rPr>
        <w:t>明朝</w:t>
      </w:r>
      <w:r w:rsidR="00775166">
        <w:rPr>
          <w:rFonts w:hint="eastAsia"/>
        </w:rPr>
        <w:t>で両者ともに</w:t>
      </w:r>
      <w:r>
        <w:rPr>
          <w:rFonts w:hint="eastAsia"/>
        </w:rPr>
        <w:t>7</w:t>
      </w:r>
      <w:r>
        <w:rPr>
          <w:rFonts w:hint="eastAsia"/>
        </w:rPr>
        <w:t>ポイントを用いる</w:t>
      </w:r>
      <w:r w:rsidR="002464D3">
        <w:rPr>
          <w:rFonts w:hint="eastAsia"/>
        </w:rPr>
        <w:t>．</w:t>
      </w:r>
      <w:r w:rsidR="00FC55BA">
        <w:rPr>
          <w:rFonts w:hint="eastAsia"/>
        </w:rPr>
        <w:t>なお，</w:t>
      </w:r>
      <w:r w:rsidR="00FC55BA" w:rsidRPr="00FC55BA">
        <w:rPr>
          <w:rFonts w:hint="eastAsia"/>
        </w:rPr>
        <w:t>１</w:t>
      </w:r>
      <w:r w:rsidR="00FC55BA">
        <w:rPr>
          <w:rFonts w:hint="eastAsia"/>
        </w:rPr>
        <w:t>頁</w:t>
      </w:r>
      <w:r w:rsidR="00FC55BA" w:rsidRPr="00FC55BA">
        <w:rPr>
          <w:rFonts w:hint="eastAsia"/>
        </w:rPr>
        <w:t>原稿</w:t>
      </w:r>
      <w:r w:rsidR="00FC55BA">
        <w:rPr>
          <w:rFonts w:hint="eastAsia"/>
        </w:rPr>
        <w:t>の場合では，</w:t>
      </w:r>
      <w:r w:rsidR="00FC55BA" w:rsidRPr="00FC55BA">
        <w:rPr>
          <w:rFonts w:hint="eastAsia"/>
        </w:rPr>
        <w:t>スペース</w:t>
      </w:r>
      <w:r w:rsidR="00FC55BA">
        <w:rPr>
          <w:rFonts w:hint="eastAsia"/>
        </w:rPr>
        <w:t>の都合上，</w:t>
      </w:r>
      <w:r w:rsidR="00923F58">
        <w:rPr>
          <w:rFonts w:hint="eastAsia"/>
        </w:rPr>
        <w:t>参考</w:t>
      </w:r>
      <w:r w:rsidR="00FC55BA" w:rsidRPr="00FC55BA">
        <w:rPr>
          <w:rFonts w:hint="eastAsia"/>
        </w:rPr>
        <w:t>文献</w:t>
      </w:r>
      <w:r w:rsidR="00FC55BA">
        <w:rPr>
          <w:rFonts w:hint="eastAsia"/>
        </w:rPr>
        <w:t>の「</w:t>
      </w:r>
      <w:r w:rsidR="00FC55BA" w:rsidRPr="00FC55BA">
        <w:rPr>
          <w:rFonts w:hint="eastAsia"/>
        </w:rPr>
        <w:t>タイトル</w:t>
      </w:r>
      <w:r w:rsidR="00FC55BA">
        <w:rPr>
          <w:rFonts w:hint="eastAsia"/>
        </w:rPr>
        <w:t>」は</w:t>
      </w:r>
      <w:r w:rsidR="00FC55BA" w:rsidRPr="00FC55BA">
        <w:rPr>
          <w:rFonts w:hint="eastAsia"/>
        </w:rPr>
        <w:t>省略</w:t>
      </w:r>
      <w:r w:rsidR="0060289D">
        <w:rPr>
          <w:rFonts w:hint="eastAsia"/>
        </w:rPr>
        <w:t>して良いものとする</w:t>
      </w:r>
      <w:r w:rsidR="002464D3">
        <w:rPr>
          <w:rFonts w:hint="eastAsia"/>
        </w:rPr>
        <w:t>．</w:t>
      </w:r>
    </w:p>
    <w:p w14:paraId="06BF9384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</w:p>
    <w:p w14:paraId="7E8AD40A" w14:textId="77777777" w:rsidR="00CA43BF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謝辞</w:t>
      </w:r>
    </w:p>
    <w:p w14:paraId="2EF58077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本連合大会を実施するにあたり，ご協力頂いた方々に深く御礼申し上げます．</w:t>
      </w:r>
    </w:p>
    <w:p w14:paraId="1B4E2063" w14:textId="77777777" w:rsidR="00CA43BF" w:rsidRP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</w:p>
    <w:p w14:paraId="1F3D3090" w14:textId="77777777" w:rsidR="001D08C4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参考</w:t>
      </w:r>
      <w:r w:rsidR="001D08C4" w:rsidRPr="00E72255">
        <w:rPr>
          <w:rFonts w:ascii="ＭＳ ゴシック" w:eastAsia="ＭＳ ゴシック" w:hAnsi="ＭＳ ゴシック" w:hint="eastAsia"/>
          <w:sz w:val="16"/>
          <w:szCs w:val="16"/>
        </w:rPr>
        <w:t>文献</w:t>
      </w:r>
    </w:p>
    <w:p w14:paraId="097CB971" w14:textId="77777777" w:rsidR="001D08C4" w:rsidRPr="00756C4F" w:rsidRDefault="00CA43BF" w:rsidP="00756C4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ind w:leftChars="-17" w:left="222" w:hangingChars="181" w:hanging="253"/>
        <w:rPr>
          <w:rFonts w:eastAsia="ＭＳ Ｐゴシック"/>
          <w:sz w:val="14"/>
          <w:szCs w:val="14"/>
        </w:rPr>
      </w:pPr>
      <w:r>
        <w:rPr>
          <w:rFonts w:hint="eastAsia"/>
          <w:sz w:val="14"/>
          <w:szCs w:val="14"/>
        </w:rPr>
        <w:t>[1]</w:t>
      </w:r>
      <w:r w:rsidR="00756C4F" w:rsidRPr="00756C4F">
        <w:rPr>
          <w:rFonts w:hint="eastAsia"/>
          <w:sz w:val="14"/>
          <w:szCs w:val="14"/>
        </w:rPr>
        <w:t xml:space="preserve"> T</w:t>
      </w:r>
      <w:r w:rsidR="001D08C4" w:rsidRPr="00756C4F">
        <w:rPr>
          <w:rFonts w:eastAsia="ＭＳ Ｐゴシック" w:hint="eastAsia"/>
          <w:sz w:val="14"/>
          <w:szCs w:val="14"/>
        </w:rPr>
        <w:t>.</w:t>
      </w:r>
      <w:r w:rsidR="00756C4F" w:rsidRPr="00756C4F">
        <w:rPr>
          <w:rFonts w:eastAsia="ＭＳ Ｐゴシック" w:hint="eastAsia"/>
          <w:sz w:val="14"/>
          <w:szCs w:val="14"/>
        </w:rPr>
        <w:t xml:space="preserve"> Tyuugoku, J. Tyuugoku  and H. Tyuugoku, </w:t>
      </w:r>
      <w:r w:rsidR="00756C4F" w:rsidRPr="00756C4F">
        <w:rPr>
          <w:rFonts w:eastAsia="ＭＳ Ｐゴシック" w:hint="eastAsia"/>
          <w:sz w:val="14"/>
          <w:szCs w:val="14"/>
        </w:rPr>
        <w:t>“</w:t>
      </w:r>
      <w:r w:rsidR="001D08C4" w:rsidRPr="00756C4F">
        <w:rPr>
          <w:rFonts w:hint="eastAsia"/>
          <w:sz w:val="14"/>
          <w:szCs w:val="14"/>
        </w:rPr>
        <w:t>An Isolated B</w:t>
      </w:r>
      <w:r w:rsidR="001D08C4" w:rsidRPr="00756C4F">
        <w:rPr>
          <w:sz w:val="14"/>
          <w:szCs w:val="14"/>
        </w:rPr>
        <w:t>idirectional DC-DC</w:t>
      </w:r>
      <w:r w:rsidR="001D08C4" w:rsidRPr="00756C4F">
        <w:rPr>
          <w:rFonts w:hint="eastAsia"/>
          <w:sz w:val="14"/>
          <w:szCs w:val="14"/>
        </w:rPr>
        <w:t xml:space="preserve"> Soft Switching C</w:t>
      </w:r>
      <w:r w:rsidR="001D08C4" w:rsidRPr="00756C4F">
        <w:rPr>
          <w:sz w:val="14"/>
          <w:szCs w:val="14"/>
        </w:rPr>
        <w:t>onverter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for</w:t>
      </w:r>
      <w:r w:rsidR="001D08C4" w:rsidRPr="00756C4F">
        <w:rPr>
          <w:rFonts w:hint="eastAsia"/>
          <w:sz w:val="14"/>
          <w:szCs w:val="14"/>
        </w:rPr>
        <w:t xml:space="preserve"> Super Capacitor Based Energy Storage Systems</w:t>
      </w:r>
      <w:r w:rsidR="001D08C4" w:rsidRPr="00756C4F">
        <w:rPr>
          <w:rFonts w:eastAsia="ＭＳ Ｐゴシック" w:hint="eastAsia"/>
          <w:sz w:val="14"/>
          <w:szCs w:val="14"/>
        </w:rPr>
        <w:t>,</w:t>
      </w:r>
      <w:r w:rsidR="00756C4F" w:rsidRPr="00756C4F">
        <w:rPr>
          <w:rFonts w:eastAsia="ＭＳ Ｐゴシック" w:hint="eastAsia"/>
          <w:sz w:val="14"/>
          <w:szCs w:val="14"/>
        </w:rPr>
        <w:t>”</w:t>
      </w:r>
      <w:r w:rsidR="00756C4F" w:rsidRPr="00756C4F">
        <w:rPr>
          <w:rFonts w:eastAsia="ＭＳ Ｐゴシック" w:hint="eastAsia"/>
          <w:sz w:val="14"/>
          <w:szCs w:val="14"/>
        </w:rPr>
        <w:t xml:space="preserve"> Conference Record of the </w:t>
      </w:r>
      <w:r w:rsidR="001D08C4" w:rsidRPr="00756C4F">
        <w:rPr>
          <w:rFonts w:eastAsia="ＭＳ Ｐゴシック" w:hint="eastAsia"/>
          <w:sz w:val="14"/>
          <w:szCs w:val="14"/>
        </w:rPr>
        <w:t>38</w:t>
      </w:r>
      <w:r w:rsidR="001D08C4" w:rsidRPr="00756C4F">
        <w:rPr>
          <w:rFonts w:eastAsia="ＭＳ Ｐゴシック" w:hint="eastAsia"/>
          <w:sz w:val="14"/>
          <w:szCs w:val="14"/>
          <w:vertAlign w:val="superscript"/>
        </w:rPr>
        <w:t xml:space="preserve">th </w:t>
      </w:r>
      <w:r w:rsidR="001D08C4" w:rsidRPr="00756C4F">
        <w:rPr>
          <w:sz w:val="14"/>
          <w:szCs w:val="14"/>
        </w:rPr>
        <w:t xml:space="preserve">IEEE Annual Power Electronics 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Specialists Conference</w:t>
      </w:r>
      <w:r w:rsidR="001D08C4" w:rsidRPr="00756C4F">
        <w:rPr>
          <w:rFonts w:eastAsia="ＭＳ Ｐゴシック" w:hint="eastAsia"/>
          <w:sz w:val="14"/>
          <w:szCs w:val="14"/>
        </w:rPr>
        <w:t>, pp.</w:t>
      </w:r>
      <w:r w:rsidR="00756C4F" w:rsidRPr="00756C4F">
        <w:rPr>
          <w:rFonts w:eastAsia="ＭＳ Ｐゴシック" w:hint="eastAsia"/>
          <w:sz w:val="14"/>
          <w:szCs w:val="14"/>
        </w:rPr>
        <w:t xml:space="preserve"> </w:t>
      </w:r>
      <w:r w:rsidR="001D08C4" w:rsidRPr="00756C4F">
        <w:rPr>
          <w:rFonts w:eastAsia="ＭＳ Ｐゴシック" w:hint="eastAsia"/>
          <w:sz w:val="14"/>
          <w:szCs w:val="14"/>
        </w:rPr>
        <w:t>390-395,</w:t>
      </w:r>
      <w:r w:rsidR="001D08C4" w:rsidRPr="00756C4F">
        <w:rPr>
          <w:rFonts w:eastAsia="ＭＳ Ｐゴシック" w:hint="eastAsia"/>
          <w:sz w:val="14"/>
          <w:szCs w:val="14"/>
        </w:rPr>
        <w:t xml:space="preserve">　</w:t>
      </w:r>
      <w:r w:rsidR="001D08C4" w:rsidRPr="00756C4F">
        <w:rPr>
          <w:rFonts w:eastAsia="ＭＳ Ｐゴシック" w:hint="eastAsia"/>
          <w:sz w:val="14"/>
          <w:szCs w:val="14"/>
        </w:rPr>
        <w:t>2007</w:t>
      </w:r>
    </w:p>
    <w:p w14:paraId="10E2CF36" w14:textId="77777777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2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756C4F" w:rsidRPr="00756C4F">
        <w:rPr>
          <w:rFonts w:hint="eastAsia"/>
          <w:szCs w:val="14"/>
        </w:rPr>
        <w:t>名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="00756C4F"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="00756C4F"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="00756C4F" w:rsidRPr="00756C4F">
        <w:rPr>
          <w:rFonts w:hint="eastAsia"/>
          <w:szCs w:val="14"/>
        </w:rPr>
        <w:t>ol.</w:t>
      </w:r>
      <w:r w:rsidR="00756C4F"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="00756C4F" w:rsidRPr="00756C4F">
        <w:rPr>
          <w:rFonts w:hint="eastAsia"/>
          <w:szCs w:val="14"/>
        </w:rPr>
        <w:t>o.</w:t>
      </w:r>
      <w:r w:rsidR="00756C4F" w:rsidRPr="00756C4F">
        <w:rPr>
          <w:rFonts w:hint="eastAsia"/>
          <w:szCs w:val="14"/>
        </w:rPr>
        <w:t>号数</w:t>
      </w:r>
      <w:r w:rsidR="00756C4F" w:rsidRPr="00756C4F">
        <w:rPr>
          <w:rFonts w:hint="eastAsia"/>
          <w:szCs w:val="14"/>
        </w:rPr>
        <w:t xml:space="preserve"> pp. </w:t>
      </w:r>
      <w:r w:rsidR="00756C4F"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="00756C4F" w:rsidRPr="00756C4F">
        <w:rPr>
          <w:rFonts w:hint="eastAsia"/>
          <w:szCs w:val="14"/>
        </w:rPr>
        <w:t>発行年</w:t>
      </w:r>
    </w:p>
    <w:p w14:paraId="68341611" w14:textId="77777777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</w:t>
      </w:r>
      <w:r w:rsidR="00756C4F" w:rsidRPr="00756C4F">
        <w:rPr>
          <w:rFonts w:eastAsia="ＭＳ Ｐゴシック" w:hint="eastAsia"/>
          <w:szCs w:val="14"/>
        </w:rPr>
        <w:t>3</w:t>
      </w:r>
      <w:r>
        <w:rPr>
          <w:rFonts w:eastAsia="ＭＳ Ｐゴシック" w:hint="eastAsia"/>
          <w:szCs w:val="14"/>
        </w:rPr>
        <w:t>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</w:p>
    <w:p w14:paraId="313F8702" w14:textId="77777777" w:rsidR="00756C4F" w:rsidRPr="001D08C4" w:rsidRDefault="00CA43BF" w:rsidP="00756C4F">
      <w:pPr>
        <w:pStyle w:val="051"/>
        <w:ind w:left="259" w:hanging="264"/>
        <w:rPr>
          <w:sz w:val="16"/>
          <w:szCs w:val="16"/>
        </w:rPr>
      </w:pPr>
      <w:r>
        <w:rPr>
          <w:rFonts w:hint="eastAsia"/>
          <w:szCs w:val="14"/>
        </w:rPr>
        <w:t>[4]</w:t>
      </w:r>
      <w:r w:rsidR="00756C4F" w:rsidRPr="00756C4F">
        <w:rPr>
          <w:rFonts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</w:p>
    <w:sectPr w:rsidR="00756C4F" w:rsidRPr="001D08C4" w:rsidSect="00271000">
      <w:type w:val="continuous"/>
      <w:pgSz w:w="11906" w:h="16838" w:code="9"/>
      <w:pgMar w:top="1418" w:right="1134" w:bottom="1418" w:left="1134" w:header="851" w:footer="992" w:gutter="0"/>
      <w:pgNumType w:fmt="numberInDash" w:start="31"/>
      <w:cols w:num="2" w:space="397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76E51" w14:textId="77777777" w:rsidR="00653946" w:rsidRDefault="00653946">
      <w:r>
        <w:separator/>
      </w:r>
    </w:p>
  </w:endnote>
  <w:endnote w:type="continuationSeparator" w:id="0">
    <w:p w14:paraId="60C8FFCE" w14:textId="77777777" w:rsidR="00653946" w:rsidRDefault="00653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000C0" w14:textId="77777777" w:rsidR="004760B1" w:rsidRDefault="004760B1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700F8" w14:textId="77777777" w:rsidR="00CC776E" w:rsidRDefault="00CC776E">
    <w:pPr>
      <w:pStyle w:val="ae"/>
      <w:jc w:val="center"/>
    </w:pPr>
  </w:p>
  <w:p w14:paraId="771D03A1" w14:textId="77777777" w:rsidR="00CC776E" w:rsidRDefault="00CC776E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32420" w14:textId="77777777" w:rsidR="004760B1" w:rsidRDefault="004760B1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2D549" w14:textId="77777777" w:rsidR="00653946" w:rsidRDefault="00653946">
      <w:r>
        <w:separator/>
      </w:r>
    </w:p>
  </w:footnote>
  <w:footnote w:type="continuationSeparator" w:id="0">
    <w:p w14:paraId="3B34B7B7" w14:textId="77777777" w:rsidR="00653946" w:rsidRDefault="006539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3A2B2" w14:textId="77777777" w:rsidR="004760B1" w:rsidRDefault="004760B1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9DCFC" w14:textId="2E82E6A3" w:rsidR="002464D3" w:rsidRPr="006778F9" w:rsidRDefault="001921BD" w:rsidP="006778F9">
    <w:pPr>
      <w:pStyle w:val="ac"/>
      <w:jc w:val="center"/>
      <w:rPr>
        <w:color w:val="auto"/>
        <w:lang w:eastAsia="ja-JP"/>
      </w:rPr>
    </w:pPr>
    <w:r>
      <w:rPr>
        <w:rFonts w:hint="eastAsia"/>
        <w:color w:val="auto"/>
      </w:rPr>
      <w:t>20</w:t>
    </w:r>
    <w:r w:rsidR="004760B1">
      <w:rPr>
        <w:color w:val="auto"/>
      </w:rPr>
      <w:t>20</w:t>
    </w:r>
    <w:r w:rsidR="002464D3">
      <w:rPr>
        <w:rFonts w:hint="eastAsia"/>
        <w:color w:val="auto"/>
      </w:rPr>
      <w:t>年度</w:t>
    </w:r>
    <w:r w:rsidR="002464D3">
      <w:rPr>
        <w:rFonts w:hint="eastAsia"/>
        <w:color w:val="auto"/>
        <w:lang w:eastAsia="ja-JP"/>
      </w:rPr>
      <w:t>(</w:t>
    </w:r>
    <w:r w:rsidR="002464D3">
      <w:rPr>
        <w:rFonts w:hint="eastAsia"/>
        <w:color w:val="auto"/>
        <w:lang w:eastAsia="ja-JP"/>
      </w:rPr>
      <w:t>第</w:t>
    </w:r>
    <w:r>
      <w:rPr>
        <w:rFonts w:hint="eastAsia"/>
        <w:color w:val="auto"/>
        <w:lang w:eastAsia="ja-JP"/>
      </w:rPr>
      <w:t>7</w:t>
    </w:r>
    <w:r w:rsidR="004760B1">
      <w:rPr>
        <w:color w:val="auto"/>
        <w:lang w:eastAsia="ja-JP"/>
      </w:rPr>
      <w:t>1</w:t>
    </w:r>
    <w:r w:rsidR="002464D3">
      <w:rPr>
        <w:rFonts w:hint="eastAsia"/>
        <w:color w:val="auto"/>
        <w:lang w:eastAsia="ja-JP"/>
      </w:rPr>
      <w:t>回</w:t>
    </w:r>
    <w:r w:rsidR="002464D3">
      <w:rPr>
        <w:rFonts w:hint="eastAsia"/>
        <w:color w:val="auto"/>
        <w:lang w:eastAsia="ja-JP"/>
      </w:rPr>
      <w:t>)</w:t>
    </w:r>
    <w:r w:rsidR="002464D3">
      <w:rPr>
        <w:rFonts w:hint="eastAsia"/>
        <w:color w:val="auto"/>
      </w:rPr>
      <w:t>電気・情報関連学会中国支部連合大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B6F1D" w14:textId="77777777" w:rsidR="004760B1" w:rsidRDefault="004760B1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E7060"/>
    <w:multiLevelType w:val="hybridMultilevel"/>
    <w:tmpl w:val="65805D90"/>
    <w:lvl w:ilvl="0" w:tplc="A8A2FCD6">
      <w:start w:val="4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CE6575C"/>
    <w:multiLevelType w:val="hybridMultilevel"/>
    <w:tmpl w:val="8CF4175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226073E"/>
    <w:multiLevelType w:val="multilevel"/>
    <w:tmpl w:val="8CF41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"/>
  <w:drawingGridVerticalSpacing w:val="10"/>
  <w:displayHorizontalDrawingGridEvery w:val="0"/>
  <w:displayVertic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DcwMjYxMbU0MTFQ0lEKTi0uzszPAykwrAUApJ791iwAAAA="/>
  </w:docVars>
  <w:rsids>
    <w:rsidRoot w:val="000B1FA9"/>
    <w:rsid w:val="000127EB"/>
    <w:rsid w:val="00015FFA"/>
    <w:rsid w:val="000202C7"/>
    <w:rsid w:val="00034CC1"/>
    <w:rsid w:val="00045BBE"/>
    <w:rsid w:val="00051B7D"/>
    <w:rsid w:val="0005318D"/>
    <w:rsid w:val="0007182A"/>
    <w:rsid w:val="00073CB6"/>
    <w:rsid w:val="00084292"/>
    <w:rsid w:val="000931FB"/>
    <w:rsid w:val="000A74B3"/>
    <w:rsid w:val="000B1FA9"/>
    <w:rsid w:val="000B201A"/>
    <w:rsid w:val="000B45AD"/>
    <w:rsid w:val="000C77D1"/>
    <w:rsid w:val="000E1F14"/>
    <w:rsid w:val="000F287A"/>
    <w:rsid w:val="00107359"/>
    <w:rsid w:val="001118F1"/>
    <w:rsid w:val="001370AD"/>
    <w:rsid w:val="00147CCC"/>
    <w:rsid w:val="00147EAC"/>
    <w:rsid w:val="00155658"/>
    <w:rsid w:val="001628BB"/>
    <w:rsid w:val="001663FD"/>
    <w:rsid w:val="0016678F"/>
    <w:rsid w:val="001921BD"/>
    <w:rsid w:val="001932EE"/>
    <w:rsid w:val="001940F5"/>
    <w:rsid w:val="0019791E"/>
    <w:rsid w:val="001A0E33"/>
    <w:rsid w:val="001B5F3B"/>
    <w:rsid w:val="001C0186"/>
    <w:rsid w:val="001D08C4"/>
    <w:rsid w:val="001D6CA2"/>
    <w:rsid w:val="00200800"/>
    <w:rsid w:val="00202286"/>
    <w:rsid w:val="002032F6"/>
    <w:rsid w:val="00206DB0"/>
    <w:rsid w:val="00214660"/>
    <w:rsid w:val="0023277F"/>
    <w:rsid w:val="002353CD"/>
    <w:rsid w:val="002464D3"/>
    <w:rsid w:val="00252469"/>
    <w:rsid w:val="00252D96"/>
    <w:rsid w:val="002570EC"/>
    <w:rsid w:val="002640EC"/>
    <w:rsid w:val="00271000"/>
    <w:rsid w:val="00275F95"/>
    <w:rsid w:val="00277539"/>
    <w:rsid w:val="00281257"/>
    <w:rsid w:val="0028384D"/>
    <w:rsid w:val="00286F32"/>
    <w:rsid w:val="0029113C"/>
    <w:rsid w:val="00293515"/>
    <w:rsid w:val="002A45B7"/>
    <w:rsid w:val="002A5E5B"/>
    <w:rsid w:val="002C12C5"/>
    <w:rsid w:val="002C6D72"/>
    <w:rsid w:val="002D1324"/>
    <w:rsid w:val="002D4DB8"/>
    <w:rsid w:val="002E3AC2"/>
    <w:rsid w:val="003132B0"/>
    <w:rsid w:val="00321D2B"/>
    <w:rsid w:val="00336E57"/>
    <w:rsid w:val="003406FE"/>
    <w:rsid w:val="00360121"/>
    <w:rsid w:val="00366B37"/>
    <w:rsid w:val="00380A5D"/>
    <w:rsid w:val="00393030"/>
    <w:rsid w:val="003A35B0"/>
    <w:rsid w:val="003C31B4"/>
    <w:rsid w:val="003E50C7"/>
    <w:rsid w:val="00406EE7"/>
    <w:rsid w:val="00407037"/>
    <w:rsid w:val="00421E7A"/>
    <w:rsid w:val="00424C68"/>
    <w:rsid w:val="00431D7E"/>
    <w:rsid w:val="00440CCB"/>
    <w:rsid w:val="0044226B"/>
    <w:rsid w:val="0044269A"/>
    <w:rsid w:val="0044606C"/>
    <w:rsid w:val="004473C5"/>
    <w:rsid w:val="004505E0"/>
    <w:rsid w:val="004519BD"/>
    <w:rsid w:val="00454165"/>
    <w:rsid w:val="004630DE"/>
    <w:rsid w:val="004760B1"/>
    <w:rsid w:val="004813B2"/>
    <w:rsid w:val="004930CB"/>
    <w:rsid w:val="004A69FE"/>
    <w:rsid w:val="004A6F34"/>
    <w:rsid w:val="004C1194"/>
    <w:rsid w:val="004E224C"/>
    <w:rsid w:val="004F388C"/>
    <w:rsid w:val="00501B0E"/>
    <w:rsid w:val="005212FB"/>
    <w:rsid w:val="005305DC"/>
    <w:rsid w:val="005314AD"/>
    <w:rsid w:val="00535D1C"/>
    <w:rsid w:val="005414C4"/>
    <w:rsid w:val="00547325"/>
    <w:rsid w:val="00564611"/>
    <w:rsid w:val="00570E53"/>
    <w:rsid w:val="005A4B18"/>
    <w:rsid w:val="005B1594"/>
    <w:rsid w:val="005C5AAF"/>
    <w:rsid w:val="005C77EF"/>
    <w:rsid w:val="005D44BD"/>
    <w:rsid w:val="005D49C5"/>
    <w:rsid w:val="005F5942"/>
    <w:rsid w:val="0060289D"/>
    <w:rsid w:val="00604421"/>
    <w:rsid w:val="00606CE7"/>
    <w:rsid w:val="00614E0C"/>
    <w:rsid w:val="0062619C"/>
    <w:rsid w:val="00644059"/>
    <w:rsid w:val="00653946"/>
    <w:rsid w:val="00656D84"/>
    <w:rsid w:val="006709DE"/>
    <w:rsid w:val="006778F9"/>
    <w:rsid w:val="00681994"/>
    <w:rsid w:val="00685D42"/>
    <w:rsid w:val="00686400"/>
    <w:rsid w:val="00691968"/>
    <w:rsid w:val="00692335"/>
    <w:rsid w:val="006A41F7"/>
    <w:rsid w:val="006B3FD3"/>
    <w:rsid w:val="006B67CC"/>
    <w:rsid w:val="006C2284"/>
    <w:rsid w:val="006C23EF"/>
    <w:rsid w:val="006D6470"/>
    <w:rsid w:val="006E205E"/>
    <w:rsid w:val="006F1FF8"/>
    <w:rsid w:val="007130A4"/>
    <w:rsid w:val="00743730"/>
    <w:rsid w:val="00745C0D"/>
    <w:rsid w:val="00751385"/>
    <w:rsid w:val="00756C4F"/>
    <w:rsid w:val="00775166"/>
    <w:rsid w:val="00781E0E"/>
    <w:rsid w:val="00794999"/>
    <w:rsid w:val="00795A70"/>
    <w:rsid w:val="00796539"/>
    <w:rsid w:val="007A2D2F"/>
    <w:rsid w:val="007C211D"/>
    <w:rsid w:val="007D4E00"/>
    <w:rsid w:val="007E0357"/>
    <w:rsid w:val="007F6904"/>
    <w:rsid w:val="0080339F"/>
    <w:rsid w:val="0081797E"/>
    <w:rsid w:val="00824732"/>
    <w:rsid w:val="008247E2"/>
    <w:rsid w:val="008667E2"/>
    <w:rsid w:val="008701BB"/>
    <w:rsid w:val="00870489"/>
    <w:rsid w:val="00882382"/>
    <w:rsid w:val="00890AC6"/>
    <w:rsid w:val="00890F7C"/>
    <w:rsid w:val="0089483F"/>
    <w:rsid w:val="008B4AFC"/>
    <w:rsid w:val="008C49F2"/>
    <w:rsid w:val="008C6990"/>
    <w:rsid w:val="008D1B51"/>
    <w:rsid w:val="008D648A"/>
    <w:rsid w:val="008D7549"/>
    <w:rsid w:val="0090338B"/>
    <w:rsid w:val="00907A8F"/>
    <w:rsid w:val="009112B1"/>
    <w:rsid w:val="00917940"/>
    <w:rsid w:val="00923F58"/>
    <w:rsid w:val="00930475"/>
    <w:rsid w:val="009411A0"/>
    <w:rsid w:val="009501A0"/>
    <w:rsid w:val="00971A52"/>
    <w:rsid w:val="00975DF3"/>
    <w:rsid w:val="00991AE2"/>
    <w:rsid w:val="00997EAA"/>
    <w:rsid w:val="009A49C3"/>
    <w:rsid w:val="009A4C1C"/>
    <w:rsid w:val="009B071E"/>
    <w:rsid w:val="009C427C"/>
    <w:rsid w:val="009D3C5D"/>
    <w:rsid w:val="009E2FD9"/>
    <w:rsid w:val="009E5763"/>
    <w:rsid w:val="009F5A6C"/>
    <w:rsid w:val="009F5BA1"/>
    <w:rsid w:val="00A06E4B"/>
    <w:rsid w:val="00A37D21"/>
    <w:rsid w:val="00A422AC"/>
    <w:rsid w:val="00A462A2"/>
    <w:rsid w:val="00A51242"/>
    <w:rsid w:val="00A53288"/>
    <w:rsid w:val="00A6525D"/>
    <w:rsid w:val="00A81249"/>
    <w:rsid w:val="00A81652"/>
    <w:rsid w:val="00AB00D4"/>
    <w:rsid w:val="00AB2735"/>
    <w:rsid w:val="00AB6AE1"/>
    <w:rsid w:val="00B04B72"/>
    <w:rsid w:val="00B227D1"/>
    <w:rsid w:val="00B22C66"/>
    <w:rsid w:val="00B2631F"/>
    <w:rsid w:val="00B425B4"/>
    <w:rsid w:val="00B768BD"/>
    <w:rsid w:val="00B90905"/>
    <w:rsid w:val="00B945FC"/>
    <w:rsid w:val="00B9753B"/>
    <w:rsid w:val="00BC1A05"/>
    <w:rsid w:val="00BE0046"/>
    <w:rsid w:val="00BE029F"/>
    <w:rsid w:val="00C15D99"/>
    <w:rsid w:val="00C21B01"/>
    <w:rsid w:val="00C3325C"/>
    <w:rsid w:val="00C375CA"/>
    <w:rsid w:val="00C40B70"/>
    <w:rsid w:val="00C5726B"/>
    <w:rsid w:val="00C61C33"/>
    <w:rsid w:val="00C71E31"/>
    <w:rsid w:val="00C80DFB"/>
    <w:rsid w:val="00C82698"/>
    <w:rsid w:val="00C871A7"/>
    <w:rsid w:val="00CA0860"/>
    <w:rsid w:val="00CA0D8E"/>
    <w:rsid w:val="00CA2B55"/>
    <w:rsid w:val="00CA4266"/>
    <w:rsid w:val="00CA43BF"/>
    <w:rsid w:val="00CB3BD0"/>
    <w:rsid w:val="00CC0089"/>
    <w:rsid w:val="00CC776E"/>
    <w:rsid w:val="00CF396E"/>
    <w:rsid w:val="00CF4577"/>
    <w:rsid w:val="00D05A75"/>
    <w:rsid w:val="00D1374B"/>
    <w:rsid w:val="00D20F68"/>
    <w:rsid w:val="00D24CEA"/>
    <w:rsid w:val="00D36969"/>
    <w:rsid w:val="00D51EB1"/>
    <w:rsid w:val="00D62987"/>
    <w:rsid w:val="00D66000"/>
    <w:rsid w:val="00D66886"/>
    <w:rsid w:val="00D678FC"/>
    <w:rsid w:val="00D77692"/>
    <w:rsid w:val="00D82715"/>
    <w:rsid w:val="00D94682"/>
    <w:rsid w:val="00D97B1D"/>
    <w:rsid w:val="00DB75CF"/>
    <w:rsid w:val="00DC64C0"/>
    <w:rsid w:val="00DC6E93"/>
    <w:rsid w:val="00DD4A6F"/>
    <w:rsid w:val="00DD4EB1"/>
    <w:rsid w:val="00DE2412"/>
    <w:rsid w:val="00DE7959"/>
    <w:rsid w:val="00DF125D"/>
    <w:rsid w:val="00DF6D8B"/>
    <w:rsid w:val="00E07F08"/>
    <w:rsid w:val="00E147D1"/>
    <w:rsid w:val="00E23299"/>
    <w:rsid w:val="00E24692"/>
    <w:rsid w:val="00E33DC0"/>
    <w:rsid w:val="00E35EE2"/>
    <w:rsid w:val="00E47DF3"/>
    <w:rsid w:val="00E61249"/>
    <w:rsid w:val="00E66DA0"/>
    <w:rsid w:val="00E7076C"/>
    <w:rsid w:val="00E72255"/>
    <w:rsid w:val="00E74337"/>
    <w:rsid w:val="00E911B4"/>
    <w:rsid w:val="00EA41F2"/>
    <w:rsid w:val="00EC284E"/>
    <w:rsid w:val="00EC31B5"/>
    <w:rsid w:val="00ED0B8C"/>
    <w:rsid w:val="00EE07E1"/>
    <w:rsid w:val="00EE1158"/>
    <w:rsid w:val="00F147B3"/>
    <w:rsid w:val="00F4617F"/>
    <w:rsid w:val="00F53812"/>
    <w:rsid w:val="00F5640C"/>
    <w:rsid w:val="00F61F80"/>
    <w:rsid w:val="00F64745"/>
    <w:rsid w:val="00F87911"/>
    <w:rsid w:val="00F97DA9"/>
    <w:rsid w:val="00FC2AC4"/>
    <w:rsid w:val="00FC55BA"/>
    <w:rsid w:val="00FD3052"/>
    <w:rsid w:val="00FD4747"/>
    <w:rsid w:val="00FE479A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68CEDA"/>
  <w15:docId w15:val="{9F7EDE1D-A012-400D-9187-EA773DE5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color w:val="000000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タイトル"/>
    <w:basedOn w:val="a"/>
    <w:next w:val="a"/>
    <w:pPr>
      <w:widowControl/>
      <w:adjustRightInd w:val="0"/>
      <w:spacing w:line="560" w:lineRule="exact"/>
      <w:ind w:left="1134" w:right="1134"/>
      <w:jc w:val="center"/>
      <w:textAlignment w:val="baseline"/>
    </w:pPr>
    <w:rPr>
      <w:rFonts w:ascii="ＭＳ 明朝"/>
      <w:color w:val="auto"/>
      <w:kern w:val="0"/>
      <w:sz w:val="36"/>
    </w:rPr>
  </w:style>
  <w:style w:type="paragraph" w:customStyle="1" w:styleId="a4">
    <w:name w:val="筆者所属"/>
    <w:basedOn w:val="a"/>
    <w:next w:val="a"/>
    <w:autoRedefine/>
    <w:rsid w:val="00D77692"/>
    <w:pPr>
      <w:widowControl/>
      <w:tabs>
        <w:tab w:val="center" w:pos="3544"/>
        <w:tab w:val="center" w:pos="6521"/>
      </w:tabs>
      <w:adjustRightInd w:val="0"/>
      <w:spacing w:line="320" w:lineRule="exact"/>
      <w:jc w:val="center"/>
      <w:textAlignment w:val="baseline"/>
    </w:pPr>
    <w:rPr>
      <w:rFonts w:ascii="ＭＳ 明朝" w:hAnsi="Arial"/>
      <w:color w:val="auto"/>
      <w:kern w:val="0"/>
      <w:sz w:val="24"/>
      <w:szCs w:val="24"/>
    </w:rPr>
  </w:style>
  <w:style w:type="paragraph" w:customStyle="1" w:styleId="a5">
    <w:name w:val="英文タイトル著者所属"/>
    <w:basedOn w:val="a4"/>
    <w:pPr>
      <w:spacing w:line="280" w:lineRule="exact"/>
    </w:pPr>
    <w:rPr>
      <w:sz w:val="18"/>
    </w:rPr>
  </w:style>
  <w:style w:type="paragraph" w:customStyle="1" w:styleId="a6">
    <w:name w:val="章タイトル"/>
    <w:basedOn w:val="a7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7">
    <w:name w:val="Body Text"/>
    <w:basedOn w:val="a"/>
    <w:pPr>
      <w:spacing w:line="280" w:lineRule="exact"/>
    </w:pPr>
  </w:style>
  <w:style w:type="paragraph" w:styleId="a8">
    <w:name w:val="Plain Text"/>
    <w:basedOn w:val="a"/>
    <w:rPr>
      <w:rFonts w:ascii="ＭＳ 明朝" w:hAnsi="Courier New"/>
      <w:color w:val="auto"/>
      <w:sz w:val="21"/>
    </w:rPr>
  </w:style>
  <w:style w:type="paragraph" w:styleId="a9">
    <w:name w:val="Body Text Indent"/>
    <w:basedOn w:val="a"/>
    <w:rsid w:val="0007182A"/>
    <w:pPr>
      <w:ind w:leftChars="400" w:left="851"/>
    </w:pPr>
  </w:style>
  <w:style w:type="paragraph" w:customStyle="1" w:styleId="aa">
    <w:name w:val="参考文献"/>
    <w:basedOn w:val="a"/>
    <w:pPr>
      <w:spacing w:line="240" w:lineRule="atLeast"/>
    </w:pPr>
    <w:rPr>
      <w:sz w:val="16"/>
    </w:rPr>
  </w:style>
  <w:style w:type="paragraph" w:styleId="ab">
    <w:name w:val="Balloon Text"/>
    <w:basedOn w:val="a"/>
    <w:semiHidden/>
    <w:rsid w:val="0007182A"/>
    <w:rPr>
      <w:rFonts w:ascii="Arial" w:eastAsia="ＭＳ ゴシック" w:hAnsi="Arial"/>
      <w:color w:val="auto"/>
      <w:szCs w:val="18"/>
    </w:rPr>
  </w:style>
  <w:style w:type="paragraph" w:styleId="ac">
    <w:name w:val="header"/>
    <w:basedOn w:val="a"/>
    <w:link w:val="ad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ヘッダー (文字)"/>
    <w:link w:val="ac"/>
    <w:uiPriority w:val="99"/>
    <w:rsid w:val="004519BD"/>
    <w:rPr>
      <w:rFonts w:ascii="Times New Roman" w:hAnsi="Times New Roman"/>
      <w:color w:val="000000"/>
      <w:kern w:val="2"/>
      <w:sz w:val="18"/>
    </w:rPr>
  </w:style>
  <w:style w:type="paragraph" w:styleId="ae">
    <w:name w:val="footer"/>
    <w:basedOn w:val="a"/>
    <w:link w:val="af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f">
    <w:name w:val="フッター (文字)"/>
    <w:link w:val="ae"/>
    <w:uiPriority w:val="99"/>
    <w:rsid w:val="004519BD"/>
    <w:rPr>
      <w:rFonts w:ascii="Times New Roman" w:hAnsi="Times New Roman"/>
      <w:color w:val="000000"/>
      <w:kern w:val="2"/>
      <w:sz w:val="18"/>
    </w:rPr>
  </w:style>
  <w:style w:type="table" w:styleId="af0">
    <w:name w:val="Table Grid"/>
    <w:basedOn w:val="a1"/>
    <w:rsid w:val="00206D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51">
    <w:name w:val="051_著書名他"/>
    <w:basedOn w:val="a"/>
    <w:rsid w:val="00756C4F"/>
    <w:pPr>
      <w:tabs>
        <w:tab w:val="left" w:pos="544"/>
      </w:tabs>
      <w:overflowPunct w:val="0"/>
      <w:spacing w:line="200" w:lineRule="exact"/>
      <w:ind w:left="544" w:hanging="363"/>
    </w:pPr>
    <w:rPr>
      <w:snapToGrid w:val="0"/>
      <w:color w:val="auto"/>
      <w:kern w:val="14"/>
      <w:sz w:val="14"/>
    </w:rPr>
  </w:style>
  <w:style w:type="character" w:styleId="af1">
    <w:name w:val="page number"/>
    <w:basedOn w:val="a0"/>
    <w:rsid w:val="002838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3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F0CC99-6B2C-4936-A244-7BBDE7B18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連体雛形</vt:lpstr>
    </vt:vector>
  </TitlesOfParts>
  <Company>山口大学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umoto</dc:creator>
  <cp:lastModifiedBy>Akimitsu Kanzaki</cp:lastModifiedBy>
  <cp:revision>8</cp:revision>
  <cp:lastPrinted>2016-06-08T12:56:00Z</cp:lastPrinted>
  <dcterms:created xsi:type="dcterms:W3CDTF">2017-06-02T05:39:00Z</dcterms:created>
  <dcterms:modified xsi:type="dcterms:W3CDTF">2020-06-12T06:30:00Z</dcterms:modified>
</cp:coreProperties>
</file>